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3012B16F" w14:textId="14079BCD" w:rsidR="00B85E55" w:rsidRPr="00642FB8" w:rsidRDefault="00B85E55" w:rsidP="004E2CF1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sz w:val="28"/>
          <w:szCs w:val="28"/>
          <w:u w:val="single"/>
        </w:rPr>
      </w:pPr>
      <w:r w:rsidRPr="00642FB8">
        <w:rPr>
          <w:rFonts w:ascii="Trebuchet MS" w:hAnsi="Trebuchet MS"/>
          <w:b/>
          <w:bCs/>
          <w:sz w:val="28"/>
          <w:szCs w:val="28"/>
          <w:u w:val="single"/>
        </w:rPr>
        <w:t xml:space="preserve">Module </w:t>
      </w:r>
      <w:r w:rsidR="004E2CF1">
        <w:rPr>
          <w:rFonts w:ascii="Trebuchet MS" w:hAnsi="Trebuchet MS"/>
          <w:b/>
          <w:bCs/>
          <w:sz w:val="28"/>
          <w:szCs w:val="28"/>
          <w:u w:val="single"/>
        </w:rPr>
        <w:t>3</w:t>
      </w:r>
      <w:r w:rsidRPr="00642FB8">
        <w:rPr>
          <w:rFonts w:ascii="Trebuchet MS" w:hAnsi="Trebuchet MS"/>
          <w:b/>
          <w:bCs/>
          <w:sz w:val="28"/>
          <w:szCs w:val="28"/>
          <w:u w:val="single"/>
        </w:rPr>
        <w:t xml:space="preserve"> –</w:t>
      </w:r>
      <w:r w:rsidR="00806051" w:rsidRPr="00642FB8">
        <w:rPr>
          <w:rFonts w:ascii="Trebuchet MS" w:hAnsi="Trebuchet MS"/>
          <w:b/>
          <w:bCs/>
          <w:sz w:val="28"/>
          <w:szCs w:val="28"/>
          <w:u w:val="single"/>
        </w:rPr>
        <w:t xml:space="preserve"> </w:t>
      </w:r>
      <w:r w:rsidR="004E2CF1" w:rsidRPr="004E2CF1">
        <w:rPr>
          <w:rFonts w:ascii="Trebuchet MS" w:hAnsi="Trebuchet MS"/>
          <w:b/>
          <w:bCs/>
          <w:sz w:val="28"/>
          <w:szCs w:val="28"/>
          <w:u w:val="single"/>
        </w:rPr>
        <w:t>Export and File Formats</w:t>
      </w:r>
    </w:p>
    <w:p w14:paraId="582DB3BC" w14:textId="221D7339" w:rsidR="00B85E55" w:rsidRDefault="00B85E55" w:rsidP="004E2CF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83BEB30" w14:textId="0D97F866" w:rsidR="004E2CF1" w:rsidRPr="004E2CF1" w:rsidRDefault="004E2CF1" w:rsidP="004E2CF1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4E2CF1">
        <w:rPr>
          <w:rFonts w:ascii="Trebuchet MS" w:hAnsi="Trebuchet MS"/>
          <w:b/>
          <w:bCs/>
          <w:u w:val="single"/>
        </w:rPr>
        <w:t>Introduction</w:t>
      </w:r>
    </w:p>
    <w:p w14:paraId="3DBA60FC" w14:textId="77777777" w:rsidR="004E2CF1" w:rsidRPr="004E2CF1" w:rsidRDefault="004E2CF1" w:rsidP="004E2CF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E2CF1">
        <w:rPr>
          <w:rFonts w:ascii="Trebuchet MS" w:hAnsi="Trebuchet MS"/>
        </w:rPr>
        <w:t xml:space="preserve">When you finish a design in Illustrator, you need to </w:t>
      </w:r>
      <w:r w:rsidRPr="004E2CF1">
        <w:rPr>
          <w:rFonts w:ascii="Trebuchet MS" w:hAnsi="Trebuchet MS"/>
          <w:b/>
          <w:bCs/>
        </w:rPr>
        <w:t>export</w:t>
      </w:r>
      <w:r w:rsidRPr="004E2CF1">
        <w:rPr>
          <w:rFonts w:ascii="Trebuchet MS" w:hAnsi="Trebuchet MS"/>
        </w:rPr>
        <w:t xml:space="preserve"> it so others can view, print, or use it online.</w:t>
      </w:r>
      <w:r w:rsidRPr="004E2CF1">
        <w:rPr>
          <w:rFonts w:ascii="Trebuchet MS" w:hAnsi="Trebuchet MS"/>
        </w:rPr>
        <w:br/>
        <w:t>The export method and file format depend on:</w:t>
      </w:r>
    </w:p>
    <w:p w14:paraId="32278781" w14:textId="77777777" w:rsidR="004E2CF1" w:rsidRPr="004E2CF1" w:rsidRDefault="004E2CF1" w:rsidP="004E2CF1">
      <w:pPr>
        <w:numPr>
          <w:ilvl w:val="0"/>
          <w:numId w:val="8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>Where the design will be used (print, web, animation, etc.)</w:t>
      </w:r>
    </w:p>
    <w:p w14:paraId="31861F2E" w14:textId="77777777" w:rsidR="004E2CF1" w:rsidRPr="004E2CF1" w:rsidRDefault="004E2CF1" w:rsidP="004E2CF1">
      <w:pPr>
        <w:numPr>
          <w:ilvl w:val="0"/>
          <w:numId w:val="8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>How much editing flexibility is required later</w:t>
      </w:r>
    </w:p>
    <w:p w14:paraId="0166EDD9" w14:textId="77777777" w:rsidR="004E2CF1" w:rsidRPr="004E2CF1" w:rsidRDefault="004E2CF1" w:rsidP="004E2CF1">
      <w:pPr>
        <w:numPr>
          <w:ilvl w:val="0"/>
          <w:numId w:val="8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>The level of image quality and file size</w:t>
      </w:r>
    </w:p>
    <w:p w14:paraId="64BF51E8" w14:textId="77777777" w:rsidR="004E2CF1" w:rsidRPr="004E2CF1" w:rsidRDefault="004E2CF1" w:rsidP="004E2CF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E2CF1">
        <w:rPr>
          <w:rFonts w:ascii="Trebuchet MS" w:hAnsi="Trebuchet MS"/>
        </w:rPr>
        <w:t xml:space="preserve">Illustrator supports </w:t>
      </w:r>
      <w:r w:rsidRPr="004E2CF1">
        <w:rPr>
          <w:rFonts w:ascii="Trebuchet MS" w:hAnsi="Trebuchet MS"/>
          <w:b/>
          <w:bCs/>
        </w:rPr>
        <w:t>native vector formats</w:t>
      </w:r>
      <w:r w:rsidRPr="004E2CF1">
        <w:rPr>
          <w:rFonts w:ascii="Trebuchet MS" w:hAnsi="Trebuchet MS"/>
        </w:rPr>
        <w:t xml:space="preserve"> (AI, PDF, SVG, EPS) and </w:t>
      </w:r>
      <w:r w:rsidRPr="004E2CF1">
        <w:rPr>
          <w:rFonts w:ascii="Trebuchet MS" w:hAnsi="Trebuchet MS"/>
          <w:b/>
          <w:bCs/>
        </w:rPr>
        <w:t>raster formats</w:t>
      </w:r>
      <w:r w:rsidRPr="004E2CF1">
        <w:rPr>
          <w:rFonts w:ascii="Trebuchet MS" w:hAnsi="Trebuchet MS"/>
        </w:rPr>
        <w:t xml:space="preserve"> (PNG, JPG, TIFF).</w:t>
      </w:r>
    </w:p>
    <w:p w14:paraId="1AB61457" w14:textId="1A21211F" w:rsidR="004E2CF1" w:rsidRPr="004E2CF1" w:rsidRDefault="004E2CF1" w:rsidP="004E2CF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637117D" w14:textId="589BBF31" w:rsidR="004E2CF1" w:rsidRPr="004E2CF1" w:rsidRDefault="004E2CF1" w:rsidP="004E2CF1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4E2CF1">
        <w:rPr>
          <w:rFonts w:ascii="Trebuchet MS" w:hAnsi="Trebuchet MS"/>
          <w:b/>
          <w:bCs/>
          <w:u w:val="single"/>
        </w:rPr>
        <w:t>Common File Formats</w:t>
      </w:r>
    </w:p>
    <w:p w14:paraId="19A6D7FB" w14:textId="37FC58FD" w:rsidR="004E2CF1" w:rsidRPr="004E2CF1" w:rsidRDefault="004E2CF1" w:rsidP="004E2CF1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E2CF1">
        <w:rPr>
          <w:rFonts w:ascii="Trebuchet MS" w:hAnsi="Trebuchet MS"/>
          <w:b/>
          <w:bCs/>
        </w:rPr>
        <w:t>AI (Adobe Illustrator)</w:t>
      </w:r>
    </w:p>
    <w:p w14:paraId="30B87D6B" w14:textId="77777777" w:rsidR="004E2CF1" w:rsidRPr="004E2CF1" w:rsidRDefault="004E2CF1" w:rsidP="004E2CF1">
      <w:pPr>
        <w:numPr>
          <w:ilvl w:val="0"/>
          <w:numId w:val="8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  <w:b/>
          <w:bCs/>
        </w:rPr>
        <w:t>Native format</w:t>
      </w:r>
      <w:r w:rsidRPr="004E2CF1">
        <w:rPr>
          <w:rFonts w:ascii="Trebuchet MS" w:hAnsi="Trebuchet MS"/>
        </w:rPr>
        <w:t xml:space="preserve"> for Illustrator.</w:t>
      </w:r>
    </w:p>
    <w:p w14:paraId="30B0456B" w14:textId="77777777" w:rsidR="004E2CF1" w:rsidRPr="004E2CF1" w:rsidRDefault="004E2CF1" w:rsidP="004E2CF1">
      <w:pPr>
        <w:numPr>
          <w:ilvl w:val="0"/>
          <w:numId w:val="8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>Keeps all layers, effects, and editable paths.</w:t>
      </w:r>
    </w:p>
    <w:p w14:paraId="7563E1A6" w14:textId="77777777" w:rsidR="004E2CF1" w:rsidRPr="004E2CF1" w:rsidRDefault="004E2CF1" w:rsidP="004E2CF1">
      <w:pPr>
        <w:numPr>
          <w:ilvl w:val="0"/>
          <w:numId w:val="8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 xml:space="preserve">Best for storing </w:t>
      </w:r>
      <w:r w:rsidRPr="004E2CF1">
        <w:rPr>
          <w:rFonts w:ascii="Trebuchet MS" w:hAnsi="Trebuchet MS"/>
          <w:b/>
          <w:bCs/>
        </w:rPr>
        <w:t>master files</w:t>
      </w:r>
      <w:r w:rsidRPr="004E2CF1">
        <w:rPr>
          <w:rFonts w:ascii="Trebuchet MS" w:hAnsi="Trebuchet MS"/>
        </w:rPr>
        <w:t xml:space="preserve"> you might need to edit later.</w:t>
      </w:r>
    </w:p>
    <w:p w14:paraId="13D49DF6" w14:textId="77777777" w:rsidR="004E2CF1" w:rsidRPr="004E2CF1" w:rsidRDefault="004E2CF1" w:rsidP="004E2CF1">
      <w:pPr>
        <w:numPr>
          <w:ilvl w:val="0"/>
          <w:numId w:val="8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>Not ideal for sharing with people who don’t have Illustrator.</w:t>
      </w:r>
    </w:p>
    <w:p w14:paraId="5EBC9532" w14:textId="02464FA6" w:rsidR="004E2CF1" w:rsidRPr="004E2CF1" w:rsidRDefault="004E2CF1" w:rsidP="004E2CF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3B48D2A" w14:textId="5E6A3BFD" w:rsidR="004E2CF1" w:rsidRPr="004E2CF1" w:rsidRDefault="004E2CF1" w:rsidP="004E2CF1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E2CF1">
        <w:rPr>
          <w:rFonts w:ascii="Trebuchet MS" w:hAnsi="Trebuchet MS"/>
          <w:b/>
          <w:bCs/>
        </w:rPr>
        <w:t>PDF (Portable Document Format)</w:t>
      </w:r>
    </w:p>
    <w:p w14:paraId="40982A3F" w14:textId="77777777" w:rsidR="004E2CF1" w:rsidRPr="004E2CF1" w:rsidRDefault="004E2CF1" w:rsidP="004E2CF1">
      <w:pPr>
        <w:numPr>
          <w:ilvl w:val="0"/>
          <w:numId w:val="8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>Keeps vector quality.</w:t>
      </w:r>
    </w:p>
    <w:p w14:paraId="28999040" w14:textId="77777777" w:rsidR="004E2CF1" w:rsidRPr="004E2CF1" w:rsidRDefault="004E2CF1" w:rsidP="004E2CF1">
      <w:pPr>
        <w:numPr>
          <w:ilvl w:val="0"/>
          <w:numId w:val="8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>Can be opened on almost any device.</w:t>
      </w:r>
    </w:p>
    <w:p w14:paraId="263FA72A" w14:textId="77777777" w:rsidR="004E2CF1" w:rsidRPr="004E2CF1" w:rsidRDefault="004E2CF1" w:rsidP="004E2CF1">
      <w:pPr>
        <w:numPr>
          <w:ilvl w:val="0"/>
          <w:numId w:val="8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>Supports layers, fonts, and transparency.</w:t>
      </w:r>
    </w:p>
    <w:p w14:paraId="72FCCDC5" w14:textId="77777777" w:rsidR="004E2CF1" w:rsidRPr="004E2CF1" w:rsidRDefault="004E2CF1" w:rsidP="004E2CF1">
      <w:pPr>
        <w:numPr>
          <w:ilvl w:val="0"/>
          <w:numId w:val="8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 xml:space="preserve">Perfect for </w:t>
      </w:r>
      <w:r w:rsidRPr="004E2CF1">
        <w:rPr>
          <w:rFonts w:ascii="Trebuchet MS" w:hAnsi="Trebuchet MS"/>
          <w:b/>
          <w:bCs/>
        </w:rPr>
        <w:t>printing</w:t>
      </w:r>
      <w:r w:rsidRPr="004E2CF1">
        <w:rPr>
          <w:rFonts w:ascii="Trebuchet MS" w:hAnsi="Trebuchet MS"/>
        </w:rPr>
        <w:t xml:space="preserve"> and </w:t>
      </w:r>
      <w:r w:rsidRPr="004E2CF1">
        <w:rPr>
          <w:rFonts w:ascii="Trebuchet MS" w:hAnsi="Trebuchet MS"/>
          <w:b/>
          <w:bCs/>
        </w:rPr>
        <w:t>sharing proofs</w:t>
      </w:r>
      <w:r w:rsidRPr="004E2CF1">
        <w:rPr>
          <w:rFonts w:ascii="Trebuchet MS" w:hAnsi="Trebuchet MS"/>
        </w:rPr>
        <w:t>.</w:t>
      </w:r>
    </w:p>
    <w:p w14:paraId="676F04C3" w14:textId="77777777" w:rsidR="004E2CF1" w:rsidRPr="004E2CF1" w:rsidRDefault="004E2CF1" w:rsidP="004E2CF1">
      <w:pPr>
        <w:numPr>
          <w:ilvl w:val="0"/>
          <w:numId w:val="8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>Can embed AI data for future editing.</w:t>
      </w:r>
    </w:p>
    <w:p w14:paraId="291692F8" w14:textId="2C8C4AF4" w:rsidR="004E2CF1" w:rsidRPr="004E2CF1" w:rsidRDefault="004E2CF1" w:rsidP="004E2CF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210FDAC" w14:textId="14EA389C" w:rsidR="004E2CF1" w:rsidRPr="004E2CF1" w:rsidRDefault="004E2CF1" w:rsidP="004E2CF1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E2CF1">
        <w:rPr>
          <w:rFonts w:ascii="Trebuchet MS" w:hAnsi="Trebuchet MS"/>
          <w:b/>
          <w:bCs/>
        </w:rPr>
        <w:t>SVG (Scalable Vector Graphics)</w:t>
      </w:r>
    </w:p>
    <w:p w14:paraId="40E0978F" w14:textId="77777777" w:rsidR="004E2CF1" w:rsidRPr="004E2CF1" w:rsidRDefault="004E2CF1" w:rsidP="004E2CF1">
      <w:pPr>
        <w:numPr>
          <w:ilvl w:val="0"/>
          <w:numId w:val="8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>Web-friendly vector format.</w:t>
      </w:r>
    </w:p>
    <w:p w14:paraId="03232E42" w14:textId="77777777" w:rsidR="004E2CF1" w:rsidRPr="004E2CF1" w:rsidRDefault="004E2CF1" w:rsidP="004E2CF1">
      <w:pPr>
        <w:numPr>
          <w:ilvl w:val="0"/>
          <w:numId w:val="8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>Supported by browsers and design software.</w:t>
      </w:r>
    </w:p>
    <w:p w14:paraId="77B23D44" w14:textId="77777777" w:rsidR="004E2CF1" w:rsidRPr="004E2CF1" w:rsidRDefault="004E2CF1" w:rsidP="004E2CF1">
      <w:pPr>
        <w:numPr>
          <w:ilvl w:val="0"/>
          <w:numId w:val="8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>Keeps shapes editable in compatible apps.</w:t>
      </w:r>
    </w:p>
    <w:p w14:paraId="0BE548C1" w14:textId="77777777" w:rsidR="004E2CF1" w:rsidRPr="004E2CF1" w:rsidRDefault="004E2CF1" w:rsidP="004E2CF1">
      <w:pPr>
        <w:numPr>
          <w:ilvl w:val="0"/>
          <w:numId w:val="8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 xml:space="preserve">Best for </w:t>
      </w:r>
      <w:r w:rsidRPr="004E2CF1">
        <w:rPr>
          <w:rFonts w:ascii="Trebuchet MS" w:hAnsi="Trebuchet MS"/>
          <w:b/>
          <w:bCs/>
        </w:rPr>
        <w:t>web icons, logos, and animations</w:t>
      </w:r>
      <w:r w:rsidRPr="004E2CF1">
        <w:rPr>
          <w:rFonts w:ascii="Trebuchet MS" w:hAnsi="Trebuchet MS"/>
        </w:rPr>
        <w:t>.</w:t>
      </w:r>
    </w:p>
    <w:p w14:paraId="7624BFA5" w14:textId="788A6746" w:rsidR="004E2CF1" w:rsidRPr="004E2CF1" w:rsidRDefault="004E2CF1" w:rsidP="004E2CF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AD90B3C" w14:textId="1AD4A1E5" w:rsidR="004E2CF1" w:rsidRPr="004E2CF1" w:rsidRDefault="004E2CF1" w:rsidP="004E2CF1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E2CF1">
        <w:rPr>
          <w:rFonts w:ascii="Trebuchet MS" w:hAnsi="Trebuchet MS"/>
          <w:b/>
          <w:bCs/>
        </w:rPr>
        <w:t>EPS (Encapsulated PostScript)</w:t>
      </w:r>
    </w:p>
    <w:p w14:paraId="7390E505" w14:textId="77777777" w:rsidR="004E2CF1" w:rsidRPr="004E2CF1" w:rsidRDefault="004E2CF1" w:rsidP="004E2CF1">
      <w:pPr>
        <w:numPr>
          <w:ilvl w:val="0"/>
          <w:numId w:val="8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>Older but widely supported vector format.</w:t>
      </w:r>
    </w:p>
    <w:p w14:paraId="18AEE422" w14:textId="77777777" w:rsidR="004E2CF1" w:rsidRPr="004E2CF1" w:rsidRDefault="004E2CF1" w:rsidP="004E2CF1">
      <w:pPr>
        <w:numPr>
          <w:ilvl w:val="0"/>
          <w:numId w:val="8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>Often used in printing and sign-making.</w:t>
      </w:r>
    </w:p>
    <w:p w14:paraId="0872B4D0" w14:textId="77777777" w:rsidR="004E2CF1" w:rsidRPr="004E2CF1" w:rsidRDefault="004E2CF1" w:rsidP="004E2CF1">
      <w:pPr>
        <w:numPr>
          <w:ilvl w:val="0"/>
          <w:numId w:val="8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>Good for sharing with vendors who use older design software.</w:t>
      </w:r>
    </w:p>
    <w:p w14:paraId="338F357A" w14:textId="6A538B1B" w:rsidR="004E2CF1" w:rsidRPr="004E2CF1" w:rsidRDefault="004E2CF1" w:rsidP="004E2CF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8035FB7" w14:textId="545DB95C" w:rsidR="004E2CF1" w:rsidRPr="004E2CF1" w:rsidRDefault="004E2CF1" w:rsidP="004E2CF1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E2CF1">
        <w:rPr>
          <w:rFonts w:ascii="Trebuchet MS" w:hAnsi="Trebuchet MS"/>
          <w:b/>
          <w:bCs/>
        </w:rPr>
        <w:t>PNG (Portable Network Graphics)</w:t>
      </w:r>
    </w:p>
    <w:p w14:paraId="547BB384" w14:textId="77777777" w:rsidR="004E2CF1" w:rsidRPr="004E2CF1" w:rsidRDefault="004E2CF1" w:rsidP="004E2CF1">
      <w:pPr>
        <w:numPr>
          <w:ilvl w:val="0"/>
          <w:numId w:val="8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>Raster image format (made of pixels).</w:t>
      </w:r>
    </w:p>
    <w:p w14:paraId="28A2A619" w14:textId="77777777" w:rsidR="004E2CF1" w:rsidRPr="004E2CF1" w:rsidRDefault="004E2CF1" w:rsidP="004E2CF1">
      <w:pPr>
        <w:numPr>
          <w:ilvl w:val="0"/>
          <w:numId w:val="8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 xml:space="preserve">Supports </w:t>
      </w:r>
      <w:r w:rsidRPr="004E2CF1">
        <w:rPr>
          <w:rFonts w:ascii="Trebuchet MS" w:hAnsi="Trebuchet MS"/>
          <w:b/>
          <w:bCs/>
        </w:rPr>
        <w:t>transparency</w:t>
      </w:r>
      <w:r w:rsidRPr="004E2CF1">
        <w:rPr>
          <w:rFonts w:ascii="Trebuchet MS" w:hAnsi="Trebuchet MS"/>
        </w:rPr>
        <w:t xml:space="preserve"> (good for logos over backgrounds).</w:t>
      </w:r>
    </w:p>
    <w:p w14:paraId="02CACA14" w14:textId="77777777" w:rsidR="004E2CF1" w:rsidRPr="004E2CF1" w:rsidRDefault="004E2CF1" w:rsidP="004E2CF1">
      <w:pPr>
        <w:numPr>
          <w:ilvl w:val="0"/>
          <w:numId w:val="8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 xml:space="preserve">Best for </w:t>
      </w:r>
      <w:r w:rsidRPr="004E2CF1">
        <w:rPr>
          <w:rFonts w:ascii="Trebuchet MS" w:hAnsi="Trebuchet MS"/>
          <w:b/>
          <w:bCs/>
        </w:rPr>
        <w:t>web graphics</w:t>
      </w:r>
      <w:r w:rsidRPr="004E2CF1">
        <w:rPr>
          <w:rFonts w:ascii="Trebuchet MS" w:hAnsi="Trebuchet MS"/>
        </w:rPr>
        <w:t>.</w:t>
      </w:r>
    </w:p>
    <w:p w14:paraId="38B70F33" w14:textId="77777777" w:rsidR="004E2CF1" w:rsidRPr="004E2CF1" w:rsidRDefault="004E2CF1" w:rsidP="004E2CF1">
      <w:pPr>
        <w:numPr>
          <w:ilvl w:val="0"/>
          <w:numId w:val="8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>Does not scale well compared to vectors.</w:t>
      </w:r>
    </w:p>
    <w:p w14:paraId="61CED844" w14:textId="2A9CD57D" w:rsidR="004E2CF1" w:rsidRPr="004E2CF1" w:rsidRDefault="004E2CF1" w:rsidP="004E2CF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354EDAC" w14:textId="77777777" w:rsidR="006112EA" w:rsidRDefault="006112EA">
      <w:pPr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br w:type="page"/>
      </w:r>
    </w:p>
    <w:p w14:paraId="574B9725" w14:textId="42F3857D" w:rsidR="004E2CF1" w:rsidRPr="004E2CF1" w:rsidRDefault="004E2CF1" w:rsidP="004E2CF1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E2CF1">
        <w:rPr>
          <w:rFonts w:ascii="Trebuchet MS" w:hAnsi="Trebuchet MS"/>
          <w:b/>
          <w:bCs/>
        </w:rPr>
        <w:lastRenderedPageBreak/>
        <w:t>JPG (JPEG)</w:t>
      </w:r>
    </w:p>
    <w:p w14:paraId="09F25C9B" w14:textId="77777777" w:rsidR="004E2CF1" w:rsidRPr="004E2CF1" w:rsidRDefault="004E2CF1" w:rsidP="004E2CF1">
      <w:pPr>
        <w:numPr>
          <w:ilvl w:val="0"/>
          <w:numId w:val="8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 xml:space="preserve">Raster format for </w:t>
      </w:r>
      <w:r w:rsidRPr="004E2CF1">
        <w:rPr>
          <w:rFonts w:ascii="Trebuchet MS" w:hAnsi="Trebuchet MS"/>
          <w:b/>
          <w:bCs/>
        </w:rPr>
        <w:t>photos</w:t>
      </w:r>
      <w:r w:rsidRPr="004E2CF1">
        <w:rPr>
          <w:rFonts w:ascii="Trebuchet MS" w:hAnsi="Trebuchet MS"/>
        </w:rPr>
        <w:t xml:space="preserve"> and web images.</w:t>
      </w:r>
    </w:p>
    <w:p w14:paraId="31D76AF2" w14:textId="77777777" w:rsidR="004E2CF1" w:rsidRPr="004E2CF1" w:rsidRDefault="004E2CF1" w:rsidP="004E2CF1">
      <w:pPr>
        <w:numPr>
          <w:ilvl w:val="0"/>
          <w:numId w:val="8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 xml:space="preserve">Smaller file size but </w:t>
      </w:r>
      <w:r w:rsidRPr="004E2CF1">
        <w:rPr>
          <w:rFonts w:ascii="Trebuchet MS" w:hAnsi="Trebuchet MS"/>
          <w:b/>
          <w:bCs/>
        </w:rPr>
        <w:t>lossy compression</w:t>
      </w:r>
      <w:r w:rsidRPr="004E2CF1">
        <w:rPr>
          <w:rFonts w:ascii="Trebuchet MS" w:hAnsi="Trebuchet MS"/>
        </w:rPr>
        <w:t xml:space="preserve"> (reduces quality).</w:t>
      </w:r>
    </w:p>
    <w:p w14:paraId="302E8814" w14:textId="1370348C" w:rsidR="004E2CF1" w:rsidRPr="004E2CF1" w:rsidRDefault="004E2CF1" w:rsidP="004E2CF1">
      <w:pPr>
        <w:numPr>
          <w:ilvl w:val="0"/>
          <w:numId w:val="8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>No transparency support.</w:t>
      </w:r>
    </w:p>
    <w:p w14:paraId="042729A8" w14:textId="77777777" w:rsidR="004E2CF1" w:rsidRPr="004E2CF1" w:rsidRDefault="004E2CF1" w:rsidP="004E2CF1">
      <w:pPr>
        <w:numPr>
          <w:ilvl w:val="0"/>
          <w:numId w:val="8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>Not recommended for logos or line art.</w:t>
      </w:r>
    </w:p>
    <w:p w14:paraId="6D75C2F5" w14:textId="1D633569" w:rsidR="004E2CF1" w:rsidRPr="004E2CF1" w:rsidRDefault="004E2CF1" w:rsidP="004E2CF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9C5224B" w14:textId="0923B37F" w:rsidR="004E2CF1" w:rsidRPr="004E2CF1" w:rsidRDefault="004E2CF1" w:rsidP="004E2CF1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E2CF1">
        <w:rPr>
          <w:rFonts w:ascii="Trebuchet MS" w:hAnsi="Trebuchet MS"/>
          <w:b/>
          <w:bCs/>
        </w:rPr>
        <w:t>TIFF</w:t>
      </w:r>
    </w:p>
    <w:p w14:paraId="7AC189A9" w14:textId="77777777" w:rsidR="004E2CF1" w:rsidRPr="004E2CF1" w:rsidRDefault="004E2CF1" w:rsidP="004E2CF1">
      <w:pPr>
        <w:numPr>
          <w:ilvl w:val="0"/>
          <w:numId w:val="8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>High-quality raster format.</w:t>
      </w:r>
    </w:p>
    <w:p w14:paraId="6DCB003E" w14:textId="77777777" w:rsidR="004E2CF1" w:rsidRPr="004E2CF1" w:rsidRDefault="004E2CF1" w:rsidP="004E2CF1">
      <w:pPr>
        <w:numPr>
          <w:ilvl w:val="0"/>
          <w:numId w:val="8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 xml:space="preserve">Common in </w:t>
      </w:r>
      <w:r w:rsidRPr="004E2CF1">
        <w:rPr>
          <w:rFonts w:ascii="Trebuchet MS" w:hAnsi="Trebuchet MS"/>
          <w:b/>
          <w:bCs/>
        </w:rPr>
        <w:t>professional printing</w:t>
      </w:r>
      <w:r w:rsidRPr="004E2CF1">
        <w:rPr>
          <w:rFonts w:ascii="Trebuchet MS" w:hAnsi="Trebuchet MS"/>
        </w:rPr>
        <w:t>.</w:t>
      </w:r>
    </w:p>
    <w:p w14:paraId="1FD54170" w14:textId="77777777" w:rsidR="004E2CF1" w:rsidRPr="004E2CF1" w:rsidRDefault="004E2CF1" w:rsidP="004E2CF1">
      <w:pPr>
        <w:numPr>
          <w:ilvl w:val="0"/>
          <w:numId w:val="8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>Supports transparency and large file sizes.</w:t>
      </w:r>
    </w:p>
    <w:p w14:paraId="533C235A" w14:textId="39A9D114" w:rsidR="004E2CF1" w:rsidRPr="004E2CF1" w:rsidRDefault="004E2CF1" w:rsidP="004E2CF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5252057" w14:textId="44106A94" w:rsidR="004E2CF1" w:rsidRPr="004E2CF1" w:rsidRDefault="004E2CF1" w:rsidP="004E2CF1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E2CF1">
        <w:rPr>
          <w:rFonts w:ascii="Trebuchet MS" w:hAnsi="Trebuchet MS"/>
          <w:b/>
          <w:bCs/>
        </w:rPr>
        <w:t>Exporting for Web</w:t>
      </w:r>
    </w:p>
    <w:p w14:paraId="3C5691FB" w14:textId="77777777" w:rsidR="004E2CF1" w:rsidRPr="004E2CF1" w:rsidRDefault="004E2CF1" w:rsidP="004E2CF1">
      <w:pPr>
        <w:numPr>
          <w:ilvl w:val="0"/>
          <w:numId w:val="9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 xml:space="preserve">Go to </w:t>
      </w:r>
      <w:r w:rsidRPr="004E2CF1">
        <w:rPr>
          <w:rFonts w:ascii="Trebuchet MS" w:hAnsi="Trebuchet MS"/>
          <w:b/>
          <w:bCs/>
        </w:rPr>
        <w:t>File &gt; Export &gt; Export As…</w:t>
      </w:r>
    </w:p>
    <w:p w14:paraId="602B24FF" w14:textId="76E3DBA6" w:rsidR="004E2CF1" w:rsidRPr="004E2CF1" w:rsidRDefault="004E2CF1" w:rsidP="004E2CF1">
      <w:pPr>
        <w:numPr>
          <w:ilvl w:val="0"/>
          <w:numId w:val="9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 xml:space="preserve">Choose </w:t>
      </w:r>
      <w:r w:rsidRPr="004E2CF1">
        <w:rPr>
          <w:rFonts w:ascii="Trebuchet MS" w:hAnsi="Trebuchet MS"/>
          <w:b/>
          <w:bCs/>
        </w:rPr>
        <w:t>PNG, JPG, or SVG</w:t>
      </w:r>
      <w:r w:rsidRPr="004E2CF1">
        <w:rPr>
          <w:rFonts w:ascii="Trebuchet MS" w:hAnsi="Trebuchet MS"/>
        </w:rPr>
        <w:t>.</w:t>
      </w:r>
    </w:p>
    <w:p w14:paraId="72372A2B" w14:textId="77777777" w:rsidR="004E2CF1" w:rsidRPr="004E2CF1" w:rsidRDefault="004E2CF1" w:rsidP="004E2CF1">
      <w:pPr>
        <w:numPr>
          <w:ilvl w:val="0"/>
          <w:numId w:val="9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 xml:space="preserve">In </w:t>
      </w:r>
      <w:r w:rsidRPr="004E2CF1">
        <w:rPr>
          <w:rFonts w:ascii="Trebuchet MS" w:hAnsi="Trebuchet MS"/>
          <w:b/>
          <w:bCs/>
        </w:rPr>
        <w:t>Export for Screens</w:t>
      </w:r>
      <w:r w:rsidRPr="004E2CF1">
        <w:rPr>
          <w:rFonts w:ascii="Trebuchet MS" w:hAnsi="Trebuchet MS"/>
        </w:rPr>
        <w:t xml:space="preserve"> (Shift + Ctrl + Alt + E), you can:</w:t>
      </w:r>
    </w:p>
    <w:p w14:paraId="4959A42A" w14:textId="77777777" w:rsidR="004E2CF1" w:rsidRPr="004E2CF1" w:rsidRDefault="004E2CF1" w:rsidP="004E2CF1">
      <w:pPr>
        <w:numPr>
          <w:ilvl w:val="1"/>
          <w:numId w:val="9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>Export multiple artboards at once</w:t>
      </w:r>
    </w:p>
    <w:p w14:paraId="0EFBB282" w14:textId="77777777" w:rsidR="004E2CF1" w:rsidRPr="004E2CF1" w:rsidRDefault="004E2CF1" w:rsidP="004E2CF1">
      <w:pPr>
        <w:numPr>
          <w:ilvl w:val="1"/>
          <w:numId w:val="9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>Choose resolution (72 ppi for web)</w:t>
      </w:r>
    </w:p>
    <w:p w14:paraId="68FBD122" w14:textId="0B81A5BF" w:rsidR="004E2CF1" w:rsidRPr="004E2CF1" w:rsidRDefault="004E2CF1" w:rsidP="004E2CF1">
      <w:pPr>
        <w:numPr>
          <w:ilvl w:val="1"/>
          <w:numId w:val="9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>Set transparency background</w:t>
      </w:r>
    </w:p>
    <w:p w14:paraId="1F92F020" w14:textId="77777777" w:rsidR="004E2CF1" w:rsidRPr="004E2CF1" w:rsidRDefault="004E2CF1" w:rsidP="004E2CF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E2CF1">
        <w:rPr>
          <w:rFonts w:ascii="Segoe UI Emoji" w:hAnsi="Segoe UI Emoji" w:cs="Segoe UI Emoji"/>
        </w:rPr>
        <w:t>💡</w:t>
      </w:r>
      <w:r w:rsidRPr="004E2CF1">
        <w:rPr>
          <w:rFonts w:ascii="Trebuchet MS" w:hAnsi="Trebuchet MS"/>
        </w:rPr>
        <w:t xml:space="preserve"> </w:t>
      </w:r>
      <w:r w:rsidRPr="004E2CF1">
        <w:rPr>
          <w:rFonts w:ascii="Trebuchet MS" w:hAnsi="Trebuchet MS"/>
          <w:i/>
          <w:iCs/>
        </w:rPr>
        <w:t>Tip:</w:t>
      </w:r>
      <w:r w:rsidRPr="004E2CF1">
        <w:rPr>
          <w:rFonts w:ascii="Trebuchet MS" w:hAnsi="Trebuchet MS"/>
        </w:rPr>
        <w:t xml:space="preserve"> Use SVG for web icons to keep them sharp at any size.</w:t>
      </w:r>
    </w:p>
    <w:p w14:paraId="6312CF3E" w14:textId="2941EE5B" w:rsidR="004E2CF1" w:rsidRDefault="004E2CF1" w:rsidP="004E2CF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C6AF1F6" w14:textId="2703CE86" w:rsidR="004E2CF1" w:rsidRPr="004E2CF1" w:rsidRDefault="004E2CF1" w:rsidP="004E2CF1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4E2CF1">
        <w:rPr>
          <w:rFonts w:ascii="Trebuchet MS" w:hAnsi="Trebuchet MS"/>
          <w:b/>
          <w:bCs/>
          <w:u w:val="single"/>
        </w:rPr>
        <w:t>Export as a .PSD file</w:t>
      </w:r>
    </w:p>
    <w:p w14:paraId="5ED2D151" w14:textId="59D69044" w:rsidR="006112EA" w:rsidRDefault="006112EA" w:rsidP="006112EA">
      <w:pPr>
        <w:pStyle w:val="ListParagraph"/>
        <w:numPr>
          <w:ilvl w:val="0"/>
          <w:numId w:val="97"/>
        </w:numPr>
        <w:tabs>
          <w:tab w:val="left" w:pos="1800"/>
          <w:tab w:val="left" w:pos="1890"/>
        </w:tabs>
        <w:spacing w:after="0" w:line="240" w:lineRule="auto"/>
        <w:ind w:left="1627" w:firstLine="0"/>
        <w:rPr>
          <w:rFonts w:ascii="Trebuchet MS" w:hAnsi="Trebuchet MS"/>
        </w:rPr>
      </w:pPr>
      <w:r>
        <w:rPr>
          <w:rFonts w:ascii="Trebuchet MS" w:hAnsi="Trebuchet MS"/>
          <w:noProof/>
        </w:rPr>
        <w:drawing>
          <wp:anchor distT="0" distB="0" distL="114300" distR="114300" simplePos="0" relativeHeight="251658240" behindDoc="1" locked="0" layoutInCell="1" allowOverlap="1" wp14:anchorId="03BB2F4B" wp14:editId="31F313F1">
            <wp:simplePos x="0" y="0"/>
            <wp:positionH relativeFrom="column">
              <wp:posOffset>3867785</wp:posOffset>
            </wp:positionH>
            <wp:positionV relativeFrom="paragraph">
              <wp:posOffset>34925</wp:posOffset>
            </wp:positionV>
            <wp:extent cx="2940685" cy="3135630"/>
            <wp:effectExtent l="19050" t="19050" r="12065" b="26670"/>
            <wp:wrapTight wrapText="bothSides">
              <wp:wrapPolygon edited="0">
                <wp:start x="-140" y="-131"/>
                <wp:lineTo x="-140" y="21652"/>
                <wp:lineTo x="21549" y="21652"/>
                <wp:lineTo x="21549" y="-131"/>
                <wp:lineTo x="-140" y="-131"/>
              </wp:wrapPolygon>
            </wp:wrapTight>
            <wp:docPr id="55456936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0685" cy="3135630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E2CF1" w:rsidRPr="006112EA">
        <w:rPr>
          <w:rFonts w:ascii="Trebuchet MS" w:hAnsi="Trebuchet MS"/>
        </w:rPr>
        <w:t>You can use the PSD format to export your Illustrator files into Photoshop that preserves layers, resolution, and color profiles.</w:t>
      </w:r>
    </w:p>
    <w:p w14:paraId="2A4466DA" w14:textId="5B33CDC7" w:rsidR="006112EA" w:rsidRPr="006112EA" w:rsidRDefault="004E2CF1" w:rsidP="006112EA">
      <w:pPr>
        <w:pStyle w:val="ListParagraph"/>
        <w:numPr>
          <w:ilvl w:val="0"/>
          <w:numId w:val="97"/>
        </w:numPr>
        <w:tabs>
          <w:tab w:val="left" w:pos="1800"/>
          <w:tab w:val="left" w:pos="1890"/>
        </w:tabs>
        <w:spacing w:after="0" w:line="240" w:lineRule="auto"/>
        <w:ind w:left="1627" w:firstLine="0"/>
        <w:rPr>
          <w:rFonts w:ascii="Trebuchet MS" w:hAnsi="Trebuchet MS"/>
        </w:rPr>
      </w:pPr>
      <w:r w:rsidRPr="006112EA">
        <w:rPr>
          <w:rFonts w:ascii="Trebuchet MS" w:hAnsi="Trebuchet MS"/>
        </w:rPr>
        <w:t>When you export a </w:t>
      </w:r>
      <w:r w:rsidRPr="006112EA">
        <w:rPr>
          <w:rFonts w:ascii="Trebuchet MS" w:hAnsi="Trebuchet MS"/>
          <w:b/>
          <w:bCs/>
        </w:rPr>
        <w:t>.PSD</w:t>
      </w:r>
      <w:r w:rsidRPr="006112EA">
        <w:rPr>
          <w:rFonts w:ascii="Trebuchet MS" w:hAnsi="Trebuchet MS"/>
        </w:rPr>
        <w:t> file, the Illustrator layers are preserved as rasterized layers.  In contrast, the layer groups and sublayers are converted into folders and subfolders. If your Illustrator artwork contains unsupported </w:t>
      </w:r>
      <w:r w:rsidRPr="006112EA">
        <w:rPr>
          <w:rFonts w:ascii="Trebuchet MS" w:hAnsi="Trebuchet MS"/>
          <w:b/>
          <w:bCs/>
        </w:rPr>
        <w:t>Photoshop®</w:t>
      </w:r>
      <w:r w:rsidR="006112EA" w:rsidRPr="006112EA">
        <w:rPr>
          <w:rFonts w:ascii="Trebuchet MS" w:hAnsi="Trebuchet MS"/>
          <w:b/>
          <w:bCs/>
        </w:rPr>
        <w:t>.</w:t>
      </w:r>
    </w:p>
    <w:p w14:paraId="1ACDDFCD" w14:textId="77777777" w:rsidR="006112EA" w:rsidRPr="006112EA" w:rsidRDefault="004E2CF1" w:rsidP="006112EA">
      <w:pPr>
        <w:pStyle w:val="ListParagraph"/>
        <w:numPr>
          <w:ilvl w:val="0"/>
          <w:numId w:val="97"/>
        </w:numPr>
        <w:tabs>
          <w:tab w:val="left" w:pos="1800"/>
          <w:tab w:val="left" w:pos="1890"/>
        </w:tabs>
        <w:spacing w:after="0" w:line="240" w:lineRule="auto"/>
        <w:ind w:left="1627" w:firstLine="0"/>
        <w:rPr>
          <w:rFonts w:ascii="Trebuchet MS" w:hAnsi="Trebuchet MS"/>
        </w:rPr>
      </w:pPr>
      <w:r w:rsidRPr="006112EA">
        <w:rPr>
          <w:rFonts w:ascii="Trebuchet MS" w:hAnsi="Trebuchet MS"/>
          <w:b/>
          <w:bCs/>
        </w:rPr>
        <w:t>Elements</w:t>
      </w:r>
      <w:r w:rsidRPr="006112EA">
        <w:rPr>
          <w:rFonts w:ascii="Trebuchet MS" w:hAnsi="Trebuchet MS"/>
        </w:rPr>
        <w:t> like </w:t>
      </w:r>
      <w:r w:rsidRPr="006112EA">
        <w:rPr>
          <w:rFonts w:ascii="Trebuchet MS" w:hAnsi="Trebuchet MS"/>
          <w:b/>
          <w:bCs/>
        </w:rPr>
        <w:t>colors</w:t>
      </w:r>
      <w:r w:rsidRPr="006112EA">
        <w:rPr>
          <w:rFonts w:ascii="Trebuchet MS" w:hAnsi="Trebuchet MS"/>
        </w:rPr>
        <w:t>, </w:t>
      </w:r>
      <w:r w:rsidRPr="006112EA">
        <w:rPr>
          <w:rFonts w:ascii="Trebuchet MS" w:hAnsi="Trebuchet MS"/>
          <w:b/>
          <w:bCs/>
        </w:rPr>
        <w:t>themes</w:t>
      </w:r>
      <w:r w:rsidRPr="006112EA">
        <w:rPr>
          <w:rFonts w:ascii="Trebuchet MS" w:hAnsi="Trebuchet MS"/>
        </w:rPr>
        <w:t>, </w:t>
      </w:r>
    </w:p>
    <w:p w14:paraId="59C36107" w14:textId="2B7AAD74" w:rsidR="004E2CF1" w:rsidRPr="006112EA" w:rsidRDefault="004E2CF1" w:rsidP="006112EA">
      <w:pPr>
        <w:pStyle w:val="ListParagraph"/>
        <w:tabs>
          <w:tab w:val="left" w:pos="1800"/>
          <w:tab w:val="left" w:pos="1890"/>
        </w:tabs>
        <w:spacing w:after="0" w:line="240" w:lineRule="auto"/>
        <w:ind w:left="1627"/>
        <w:rPr>
          <w:rFonts w:ascii="Trebuchet MS" w:hAnsi="Trebuchet MS"/>
        </w:rPr>
      </w:pPr>
      <w:r w:rsidRPr="006112EA">
        <w:rPr>
          <w:rFonts w:ascii="Trebuchet MS" w:hAnsi="Trebuchet MS"/>
          <w:b/>
          <w:bCs/>
        </w:rPr>
        <w:t>brushes</w:t>
      </w:r>
      <w:r w:rsidRPr="006112EA">
        <w:rPr>
          <w:rFonts w:ascii="Trebuchet MS" w:hAnsi="Trebuchet MS"/>
        </w:rPr>
        <w:t>, </w:t>
      </w:r>
      <w:r w:rsidRPr="006112EA">
        <w:rPr>
          <w:rFonts w:ascii="Trebuchet MS" w:hAnsi="Trebuchet MS"/>
          <w:b/>
          <w:bCs/>
        </w:rPr>
        <w:t>graphics</w:t>
      </w:r>
      <w:r w:rsidRPr="006112EA">
        <w:rPr>
          <w:rFonts w:ascii="Trebuchet MS" w:hAnsi="Trebuchet MS"/>
        </w:rPr>
        <w:t>, and </w:t>
      </w:r>
      <w:r w:rsidRPr="006112EA">
        <w:rPr>
          <w:rFonts w:ascii="Trebuchet MS" w:hAnsi="Trebuchet MS"/>
          <w:b/>
          <w:bCs/>
        </w:rPr>
        <w:t>text</w:t>
      </w:r>
      <w:r w:rsidRPr="006112EA">
        <w:rPr>
          <w:rFonts w:ascii="Trebuchet MS" w:hAnsi="Trebuchet MS"/>
        </w:rPr>
        <w:t>, Illustrator preserves the appearance of the artwork.</w:t>
      </w:r>
    </w:p>
    <w:p w14:paraId="36DC9C24" w14:textId="77777777" w:rsidR="006112EA" w:rsidRDefault="006112EA" w:rsidP="006112E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65D1C80" w14:textId="77777777" w:rsidR="006112EA" w:rsidRDefault="006112EA">
      <w:pPr>
        <w:rPr>
          <w:rFonts w:ascii="Trebuchet MS" w:hAnsi="Trebuchet MS"/>
        </w:rPr>
      </w:pPr>
      <w:r>
        <w:rPr>
          <w:rFonts w:ascii="Trebuchet MS" w:hAnsi="Trebuchet MS"/>
        </w:rPr>
        <w:br w:type="page"/>
      </w:r>
    </w:p>
    <w:p w14:paraId="5E0AB306" w14:textId="1C5CFCDB" w:rsidR="006112EA" w:rsidRDefault="004E2CF1" w:rsidP="006112E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E2CF1">
        <w:rPr>
          <w:rFonts w:ascii="Trebuchet MS" w:hAnsi="Trebuchet MS"/>
        </w:rPr>
        <w:lastRenderedPageBreak/>
        <w:t>To export your Illustrator artwork into Photoshop, follow these steps:</w:t>
      </w:r>
      <w:bookmarkStart w:id="0" w:name="step_par_text"/>
    </w:p>
    <w:p w14:paraId="39CC92FF" w14:textId="77777777" w:rsidR="006112EA" w:rsidRDefault="004E2CF1" w:rsidP="006112EA">
      <w:pPr>
        <w:pStyle w:val="ListParagraph"/>
        <w:numPr>
          <w:ilvl w:val="0"/>
          <w:numId w:val="9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112EA">
        <w:rPr>
          <w:rFonts w:ascii="Trebuchet MS" w:hAnsi="Trebuchet MS"/>
        </w:rPr>
        <w:t>Select</w:t>
      </w:r>
      <w:r w:rsidRPr="006112EA">
        <w:rPr>
          <w:rFonts w:ascii="Trebuchet MS" w:hAnsi="Trebuchet MS"/>
          <w:b/>
          <w:bCs/>
        </w:rPr>
        <w:t> File</w:t>
      </w:r>
      <w:r w:rsidRPr="006112EA">
        <w:rPr>
          <w:rFonts w:ascii="Trebuchet MS" w:hAnsi="Trebuchet MS"/>
        </w:rPr>
        <w:t> &gt; </w:t>
      </w:r>
      <w:r w:rsidRPr="006112EA">
        <w:rPr>
          <w:rFonts w:ascii="Trebuchet MS" w:hAnsi="Trebuchet MS"/>
          <w:b/>
          <w:bCs/>
        </w:rPr>
        <w:t>Export As</w:t>
      </w:r>
      <w:r w:rsidRPr="006112EA">
        <w:rPr>
          <w:rFonts w:ascii="Trebuchet MS" w:hAnsi="Trebuchet MS"/>
        </w:rPr>
        <w:t> and choose </w:t>
      </w:r>
      <w:r w:rsidRPr="006112EA">
        <w:rPr>
          <w:rFonts w:ascii="Trebuchet MS" w:hAnsi="Trebuchet MS"/>
          <w:b/>
          <w:bCs/>
        </w:rPr>
        <w:t>Photoshop</w:t>
      </w:r>
      <w:r w:rsidRPr="006112EA">
        <w:rPr>
          <w:rFonts w:ascii="Trebuchet MS" w:hAnsi="Trebuchet MS"/>
        </w:rPr>
        <w:t> (.PSD).</w:t>
      </w:r>
    </w:p>
    <w:p w14:paraId="3C02AC6D" w14:textId="720B6272" w:rsidR="004E2CF1" w:rsidRPr="006112EA" w:rsidRDefault="004E2CF1" w:rsidP="006112EA">
      <w:pPr>
        <w:pStyle w:val="ListParagraph"/>
        <w:numPr>
          <w:ilvl w:val="0"/>
          <w:numId w:val="9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112EA">
        <w:rPr>
          <w:rFonts w:ascii="Trebuchet MS" w:hAnsi="Trebuchet MS"/>
        </w:rPr>
        <w:t>Click </w:t>
      </w:r>
      <w:r w:rsidRPr="006112EA">
        <w:rPr>
          <w:rFonts w:ascii="Trebuchet MS" w:hAnsi="Trebuchet MS"/>
          <w:b/>
          <w:bCs/>
        </w:rPr>
        <w:t>Export</w:t>
      </w:r>
      <w:r w:rsidRPr="006112EA">
        <w:rPr>
          <w:rFonts w:ascii="Trebuchet MS" w:hAnsi="Trebuchet MS"/>
        </w:rPr>
        <w:t> and select options based on your requirements.</w:t>
      </w:r>
    </w:p>
    <w:p w14:paraId="4D9D94E2" w14:textId="77777777" w:rsidR="004E2CF1" w:rsidRPr="004E2CF1" w:rsidRDefault="004E2CF1" w:rsidP="004E2CF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E2CF1">
        <w:rPr>
          <w:rFonts w:ascii="Trebuchet MS" w:hAnsi="Trebuchet MS"/>
        </w:rPr>
        <w:t>To edit your artwork, ensure that you have not applied </w:t>
      </w:r>
      <w:r w:rsidRPr="004E2CF1">
        <w:rPr>
          <w:rFonts w:ascii="Trebuchet MS" w:hAnsi="Trebuchet MS"/>
          <w:b/>
          <w:bCs/>
        </w:rPr>
        <w:t>Overprint fill </w:t>
      </w:r>
      <w:r w:rsidRPr="004E2CF1">
        <w:rPr>
          <w:rFonts w:ascii="Trebuchet MS" w:hAnsi="Trebuchet MS"/>
        </w:rPr>
        <w:t>or </w:t>
      </w:r>
      <w:r w:rsidRPr="004E2CF1">
        <w:rPr>
          <w:rFonts w:ascii="Trebuchet MS" w:hAnsi="Trebuchet MS"/>
          <w:b/>
          <w:bCs/>
        </w:rPr>
        <w:t>Transparency</w:t>
      </w:r>
      <w:r w:rsidRPr="004E2CF1">
        <w:rPr>
          <w:rFonts w:ascii="Trebuchet MS" w:hAnsi="Trebuchet MS"/>
        </w:rPr>
        <w:t> effects, and </w:t>
      </w:r>
      <w:r w:rsidRPr="004E2CF1">
        <w:rPr>
          <w:rFonts w:ascii="Trebuchet MS" w:hAnsi="Trebuchet MS"/>
          <w:b/>
          <w:bCs/>
        </w:rPr>
        <w:t>Export </w:t>
      </w:r>
      <w:r w:rsidRPr="004E2CF1">
        <w:rPr>
          <w:rFonts w:ascii="Trebuchet MS" w:hAnsi="Trebuchet MS"/>
        </w:rPr>
        <w:t>using these settings:</w:t>
      </w:r>
    </w:p>
    <w:p w14:paraId="3165804A" w14:textId="77777777" w:rsidR="004E2CF1" w:rsidRPr="004E2CF1" w:rsidRDefault="004E2CF1" w:rsidP="004E2CF1">
      <w:pPr>
        <w:numPr>
          <w:ilvl w:val="0"/>
          <w:numId w:val="9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>Select </w:t>
      </w:r>
      <w:r w:rsidRPr="004E2CF1">
        <w:rPr>
          <w:rFonts w:ascii="Trebuchet MS" w:hAnsi="Trebuchet MS"/>
          <w:b/>
          <w:bCs/>
        </w:rPr>
        <w:t>File </w:t>
      </w:r>
      <w:r w:rsidRPr="004E2CF1">
        <w:rPr>
          <w:rFonts w:ascii="Trebuchet MS" w:hAnsi="Trebuchet MS"/>
        </w:rPr>
        <w:t>&gt; </w:t>
      </w:r>
      <w:r w:rsidRPr="004E2CF1">
        <w:rPr>
          <w:rFonts w:ascii="Trebuchet MS" w:hAnsi="Trebuchet MS"/>
          <w:b/>
          <w:bCs/>
        </w:rPr>
        <w:t>Export </w:t>
      </w:r>
      <w:r w:rsidRPr="004E2CF1">
        <w:rPr>
          <w:rFonts w:ascii="Trebuchet MS" w:hAnsi="Trebuchet MS"/>
        </w:rPr>
        <w:t>&gt; </w:t>
      </w:r>
      <w:r w:rsidRPr="004E2CF1">
        <w:rPr>
          <w:rFonts w:ascii="Trebuchet MS" w:hAnsi="Trebuchet MS"/>
          <w:b/>
          <w:bCs/>
        </w:rPr>
        <w:t>Export As.</w:t>
      </w:r>
    </w:p>
    <w:bookmarkEnd w:id="0"/>
    <w:p w14:paraId="1DF756B9" w14:textId="77777777" w:rsidR="004E2CF1" w:rsidRPr="004E2CF1" w:rsidRDefault="004E2CF1" w:rsidP="004E2CF1">
      <w:pPr>
        <w:numPr>
          <w:ilvl w:val="0"/>
          <w:numId w:val="9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>Select the </w:t>
      </w:r>
      <w:r w:rsidRPr="004E2CF1">
        <w:rPr>
          <w:rFonts w:ascii="Trebuchet MS" w:hAnsi="Trebuchet MS"/>
          <w:b/>
          <w:bCs/>
        </w:rPr>
        <w:t>Write</w:t>
      </w:r>
      <w:r w:rsidRPr="004E2CF1">
        <w:rPr>
          <w:rFonts w:ascii="Trebuchet MS" w:hAnsi="Trebuchet MS"/>
        </w:rPr>
        <w:t> </w:t>
      </w:r>
      <w:r w:rsidRPr="004E2CF1">
        <w:rPr>
          <w:rFonts w:ascii="Trebuchet MS" w:hAnsi="Trebuchet MS"/>
          <w:b/>
          <w:bCs/>
        </w:rPr>
        <w:t>Layers</w:t>
      </w:r>
      <w:r w:rsidRPr="004E2CF1">
        <w:rPr>
          <w:rFonts w:ascii="Trebuchet MS" w:hAnsi="Trebuchet MS"/>
        </w:rPr>
        <w:t> and </w:t>
      </w:r>
      <w:r w:rsidRPr="004E2CF1">
        <w:rPr>
          <w:rFonts w:ascii="Trebuchet MS" w:hAnsi="Trebuchet MS"/>
          <w:b/>
          <w:bCs/>
        </w:rPr>
        <w:t>Maximum Editability.</w:t>
      </w:r>
    </w:p>
    <w:p w14:paraId="6EA5B1EE" w14:textId="77777777" w:rsidR="004E2CF1" w:rsidRDefault="004E2CF1" w:rsidP="004E2CF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FE8252E" w14:textId="3C698EEB" w:rsidR="004E2CF1" w:rsidRDefault="004E2CF1" w:rsidP="004E2CF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3A572A2" w14:textId="34BB3E5B" w:rsidR="004E2CF1" w:rsidRPr="004E2CF1" w:rsidRDefault="004E2CF1" w:rsidP="004E2CF1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4E2CF1">
        <w:rPr>
          <w:rFonts w:ascii="Trebuchet MS" w:hAnsi="Trebuchet MS"/>
          <w:b/>
          <w:bCs/>
          <w:u w:val="single"/>
        </w:rPr>
        <w:t>Exporting for Print</w:t>
      </w:r>
    </w:p>
    <w:p w14:paraId="5D2BAD62" w14:textId="77777777" w:rsidR="004E2CF1" w:rsidRPr="004E2CF1" w:rsidRDefault="004E2CF1" w:rsidP="004E2CF1">
      <w:pPr>
        <w:numPr>
          <w:ilvl w:val="0"/>
          <w:numId w:val="9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 xml:space="preserve">Go to </w:t>
      </w:r>
      <w:r w:rsidRPr="004E2CF1">
        <w:rPr>
          <w:rFonts w:ascii="Trebuchet MS" w:hAnsi="Trebuchet MS"/>
          <w:b/>
          <w:bCs/>
        </w:rPr>
        <w:t>File &gt; Save As</w:t>
      </w:r>
      <w:r w:rsidRPr="004E2CF1">
        <w:rPr>
          <w:rFonts w:ascii="Trebuchet MS" w:hAnsi="Trebuchet MS"/>
        </w:rPr>
        <w:t xml:space="preserve"> or </w:t>
      </w:r>
      <w:r w:rsidRPr="004E2CF1">
        <w:rPr>
          <w:rFonts w:ascii="Trebuchet MS" w:hAnsi="Trebuchet MS"/>
          <w:b/>
          <w:bCs/>
        </w:rPr>
        <w:t>File &gt; Save a Copy</w:t>
      </w:r>
      <w:r w:rsidRPr="004E2CF1">
        <w:rPr>
          <w:rFonts w:ascii="Trebuchet MS" w:hAnsi="Trebuchet MS"/>
        </w:rPr>
        <w:t>.</w:t>
      </w:r>
    </w:p>
    <w:p w14:paraId="6FA75E18" w14:textId="77777777" w:rsidR="004E2CF1" w:rsidRPr="004E2CF1" w:rsidRDefault="004E2CF1" w:rsidP="004E2CF1">
      <w:pPr>
        <w:numPr>
          <w:ilvl w:val="0"/>
          <w:numId w:val="9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 xml:space="preserve">Choose </w:t>
      </w:r>
      <w:r w:rsidRPr="004E2CF1">
        <w:rPr>
          <w:rFonts w:ascii="Trebuchet MS" w:hAnsi="Trebuchet MS"/>
          <w:b/>
          <w:bCs/>
        </w:rPr>
        <w:t>PDF</w:t>
      </w:r>
      <w:r w:rsidRPr="004E2CF1">
        <w:rPr>
          <w:rFonts w:ascii="Trebuchet MS" w:hAnsi="Trebuchet MS"/>
        </w:rPr>
        <w:t xml:space="preserve"> or </w:t>
      </w:r>
      <w:r w:rsidRPr="004E2CF1">
        <w:rPr>
          <w:rFonts w:ascii="Trebuchet MS" w:hAnsi="Trebuchet MS"/>
          <w:b/>
          <w:bCs/>
        </w:rPr>
        <w:t>EPS</w:t>
      </w:r>
      <w:r w:rsidRPr="004E2CF1">
        <w:rPr>
          <w:rFonts w:ascii="Trebuchet MS" w:hAnsi="Trebuchet MS"/>
        </w:rPr>
        <w:t>.</w:t>
      </w:r>
    </w:p>
    <w:p w14:paraId="02D1A23A" w14:textId="77777777" w:rsidR="004E2CF1" w:rsidRPr="004E2CF1" w:rsidRDefault="004E2CF1" w:rsidP="004E2CF1">
      <w:pPr>
        <w:numPr>
          <w:ilvl w:val="0"/>
          <w:numId w:val="9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 xml:space="preserve">Ensure the document is in </w:t>
      </w:r>
      <w:r w:rsidRPr="004E2CF1">
        <w:rPr>
          <w:rFonts w:ascii="Trebuchet MS" w:hAnsi="Trebuchet MS"/>
          <w:b/>
          <w:bCs/>
        </w:rPr>
        <w:t>CMYK Color Mode</w:t>
      </w:r>
      <w:r w:rsidRPr="004E2CF1">
        <w:rPr>
          <w:rFonts w:ascii="Trebuchet MS" w:hAnsi="Trebuchet MS"/>
        </w:rPr>
        <w:t xml:space="preserve"> for printing.</w:t>
      </w:r>
    </w:p>
    <w:p w14:paraId="3F4946F0" w14:textId="77777777" w:rsidR="004E2CF1" w:rsidRPr="004E2CF1" w:rsidRDefault="004E2CF1" w:rsidP="004E2CF1">
      <w:pPr>
        <w:numPr>
          <w:ilvl w:val="0"/>
          <w:numId w:val="9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 xml:space="preserve">Set resolution to </w:t>
      </w:r>
      <w:r w:rsidRPr="004E2CF1">
        <w:rPr>
          <w:rFonts w:ascii="Trebuchet MS" w:hAnsi="Trebuchet MS"/>
          <w:b/>
          <w:bCs/>
        </w:rPr>
        <w:t>300 ppi</w:t>
      </w:r>
      <w:r w:rsidRPr="004E2CF1">
        <w:rPr>
          <w:rFonts w:ascii="Trebuchet MS" w:hAnsi="Trebuchet MS"/>
        </w:rPr>
        <w:t xml:space="preserve"> for raster effects.</w:t>
      </w:r>
    </w:p>
    <w:p w14:paraId="7933440C" w14:textId="77777777" w:rsidR="004E2CF1" w:rsidRPr="004E2CF1" w:rsidRDefault="004E2CF1" w:rsidP="004E2CF1">
      <w:pPr>
        <w:numPr>
          <w:ilvl w:val="0"/>
          <w:numId w:val="9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>Include bleed and crop marks if required by the printer.</w:t>
      </w:r>
    </w:p>
    <w:p w14:paraId="0256F538" w14:textId="77777777" w:rsidR="004E2CF1" w:rsidRDefault="004E2CF1" w:rsidP="004E2CF1">
      <w:pPr>
        <w:tabs>
          <w:tab w:val="left" w:pos="1800"/>
          <w:tab w:val="left" w:pos="1890"/>
        </w:tabs>
        <w:ind w:left="1620"/>
        <w:rPr>
          <w:rFonts w:ascii="Segoe UI Emoji" w:hAnsi="Segoe UI Emoji" w:cs="Segoe UI Emoji"/>
          <w:b/>
          <w:bCs/>
        </w:rPr>
      </w:pPr>
    </w:p>
    <w:p w14:paraId="5DB26357" w14:textId="28C2B691" w:rsidR="004E2CF1" w:rsidRDefault="004E2CF1" w:rsidP="004E2CF1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4E2CF1">
        <w:rPr>
          <w:rFonts w:ascii="Trebuchet MS" w:hAnsi="Trebuchet MS"/>
          <w:b/>
          <w:bCs/>
          <w:u w:val="single"/>
        </w:rPr>
        <w:t>Choosing the Right Format</w:t>
      </w:r>
    </w:p>
    <w:p w14:paraId="767E7DCB" w14:textId="77777777" w:rsidR="006112EA" w:rsidRPr="004E2CF1" w:rsidRDefault="006112EA" w:rsidP="004E2CF1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</w:p>
    <w:tbl>
      <w:tblPr>
        <w:tblW w:w="0" w:type="auto"/>
        <w:tblCellSpacing w:w="15" w:type="dxa"/>
        <w:tblInd w:w="1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82"/>
        <w:gridCol w:w="1791"/>
      </w:tblGrid>
      <w:tr w:rsidR="004E2CF1" w:rsidRPr="004E2CF1" w14:paraId="377E3B80" w14:textId="77777777" w:rsidTr="006112EA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F99E8C2" w14:textId="77777777" w:rsidR="004E2CF1" w:rsidRPr="004E2CF1" w:rsidRDefault="004E2CF1" w:rsidP="006112EA">
            <w:pPr>
              <w:tabs>
                <w:tab w:val="left" w:pos="1800"/>
                <w:tab w:val="left" w:pos="1890"/>
              </w:tabs>
              <w:ind w:left="120"/>
              <w:rPr>
                <w:rFonts w:ascii="Trebuchet MS" w:hAnsi="Trebuchet MS"/>
                <w:b/>
                <w:bCs/>
              </w:rPr>
            </w:pPr>
            <w:r w:rsidRPr="004E2CF1">
              <w:rPr>
                <w:rFonts w:ascii="Trebuchet MS" w:hAnsi="Trebuchet MS"/>
                <w:b/>
                <w:bCs/>
              </w:rPr>
              <w:t>Purpose</w:t>
            </w:r>
          </w:p>
        </w:tc>
        <w:tc>
          <w:tcPr>
            <w:tcW w:w="0" w:type="auto"/>
            <w:vAlign w:val="center"/>
            <w:hideMark/>
          </w:tcPr>
          <w:p w14:paraId="6E832062" w14:textId="77777777" w:rsidR="004E2CF1" w:rsidRPr="004E2CF1" w:rsidRDefault="004E2CF1" w:rsidP="006112EA">
            <w:pPr>
              <w:tabs>
                <w:tab w:val="left" w:pos="1800"/>
                <w:tab w:val="left" w:pos="1890"/>
              </w:tabs>
              <w:ind w:left="132"/>
              <w:rPr>
                <w:rFonts w:ascii="Trebuchet MS" w:hAnsi="Trebuchet MS"/>
                <w:b/>
                <w:bCs/>
              </w:rPr>
            </w:pPr>
            <w:r w:rsidRPr="004E2CF1">
              <w:rPr>
                <w:rFonts w:ascii="Trebuchet MS" w:hAnsi="Trebuchet MS"/>
                <w:b/>
                <w:bCs/>
              </w:rPr>
              <w:t>Best Format</w:t>
            </w:r>
          </w:p>
        </w:tc>
      </w:tr>
      <w:tr w:rsidR="004E2CF1" w:rsidRPr="004E2CF1" w14:paraId="0AFED3AE" w14:textId="77777777" w:rsidTr="006112E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0BD668F" w14:textId="77777777" w:rsidR="004E2CF1" w:rsidRPr="004E2CF1" w:rsidRDefault="004E2CF1" w:rsidP="006112EA">
            <w:pPr>
              <w:tabs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4E2CF1">
              <w:rPr>
                <w:rFonts w:ascii="Trebuchet MS" w:hAnsi="Trebuchet MS"/>
              </w:rPr>
              <w:t>Editable master file</w:t>
            </w:r>
          </w:p>
        </w:tc>
        <w:tc>
          <w:tcPr>
            <w:tcW w:w="0" w:type="auto"/>
            <w:vAlign w:val="center"/>
            <w:hideMark/>
          </w:tcPr>
          <w:p w14:paraId="7D14333E" w14:textId="77777777" w:rsidR="004E2CF1" w:rsidRPr="004E2CF1" w:rsidRDefault="004E2CF1" w:rsidP="006112EA">
            <w:pPr>
              <w:tabs>
                <w:tab w:val="left" w:pos="1800"/>
                <w:tab w:val="left" w:pos="1890"/>
              </w:tabs>
              <w:ind w:left="132"/>
              <w:rPr>
                <w:rFonts w:ascii="Trebuchet MS" w:hAnsi="Trebuchet MS"/>
              </w:rPr>
            </w:pPr>
            <w:r w:rsidRPr="004E2CF1">
              <w:rPr>
                <w:rFonts w:ascii="Trebuchet MS" w:hAnsi="Trebuchet MS"/>
              </w:rPr>
              <w:t>AI</w:t>
            </w:r>
          </w:p>
        </w:tc>
      </w:tr>
      <w:tr w:rsidR="004E2CF1" w:rsidRPr="004E2CF1" w14:paraId="4FB0E6B5" w14:textId="77777777" w:rsidTr="006112E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D0B667E" w14:textId="77777777" w:rsidR="004E2CF1" w:rsidRPr="004E2CF1" w:rsidRDefault="004E2CF1" w:rsidP="006112EA">
            <w:pPr>
              <w:tabs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4E2CF1">
              <w:rPr>
                <w:rFonts w:ascii="Trebuchet MS" w:hAnsi="Trebuchet MS"/>
              </w:rPr>
              <w:t>Professional print</w:t>
            </w:r>
          </w:p>
        </w:tc>
        <w:tc>
          <w:tcPr>
            <w:tcW w:w="0" w:type="auto"/>
            <w:vAlign w:val="center"/>
            <w:hideMark/>
          </w:tcPr>
          <w:p w14:paraId="6967D706" w14:textId="77777777" w:rsidR="004E2CF1" w:rsidRPr="004E2CF1" w:rsidRDefault="004E2CF1" w:rsidP="006112EA">
            <w:pPr>
              <w:tabs>
                <w:tab w:val="left" w:pos="1800"/>
                <w:tab w:val="left" w:pos="1890"/>
              </w:tabs>
              <w:ind w:left="132"/>
              <w:rPr>
                <w:rFonts w:ascii="Trebuchet MS" w:hAnsi="Trebuchet MS"/>
              </w:rPr>
            </w:pPr>
            <w:r w:rsidRPr="004E2CF1">
              <w:rPr>
                <w:rFonts w:ascii="Trebuchet MS" w:hAnsi="Trebuchet MS"/>
              </w:rPr>
              <w:t>PDF, EPS, TIFF</w:t>
            </w:r>
          </w:p>
        </w:tc>
      </w:tr>
      <w:tr w:rsidR="004E2CF1" w:rsidRPr="004E2CF1" w14:paraId="535D4A54" w14:textId="77777777" w:rsidTr="006112E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08F8C50" w14:textId="77777777" w:rsidR="004E2CF1" w:rsidRPr="004E2CF1" w:rsidRDefault="004E2CF1" w:rsidP="006112EA">
            <w:pPr>
              <w:tabs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4E2CF1">
              <w:rPr>
                <w:rFonts w:ascii="Trebuchet MS" w:hAnsi="Trebuchet MS"/>
              </w:rPr>
              <w:t>Web graphics (with text)</w:t>
            </w:r>
          </w:p>
        </w:tc>
        <w:tc>
          <w:tcPr>
            <w:tcW w:w="0" w:type="auto"/>
            <w:vAlign w:val="center"/>
            <w:hideMark/>
          </w:tcPr>
          <w:p w14:paraId="2E06BBBF" w14:textId="77777777" w:rsidR="004E2CF1" w:rsidRPr="004E2CF1" w:rsidRDefault="004E2CF1" w:rsidP="006112EA">
            <w:pPr>
              <w:tabs>
                <w:tab w:val="left" w:pos="1800"/>
                <w:tab w:val="left" w:pos="1890"/>
              </w:tabs>
              <w:ind w:left="132"/>
              <w:rPr>
                <w:rFonts w:ascii="Trebuchet MS" w:hAnsi="Trebuchet MS"/>
              </w:rPr>
            </w:pPr>
            <w:r w:rsidRPr="004E2CF1">
              <w:rPr>
                <w:rFonts w:ascii="Trebuchet MS" w:hAnsi="Trebuchet MS"/>
              </w:rPr>
              <w:t>SVG</w:t>
            </w:r>
          </w:p>
        </w:tc>
      </w:tr>
      <w:tr w:rsidR="004E2CF1" w:rsidRPr="004E2CF1" w14:paraId="6C4A93D4" w14:textId="77777777" w:rsidTr="006112E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CF95E58" w14:textId="77777777" w:rsidR="004E2CF1" w:rsidRPr="004E2CF1" w:rsidRDefault="004E2CF1" w:rsidP="006112EA">
            <w:pPr>
              <w:tabs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4E2CF1">
              <w:rPr>
                <w:rFonts w:ascii="Trebuchet MS" w:hAnsi="Trebuchet MS"/>
              </w:rPr>
              <w:t>Transparent logo (web)</w:t>
            </w:r>
          </w:p>
        </w:tc>
        <w:tc>
          <w:tcPr>
            <w:tcW w:w="0" w:type="auto"/>
            <w:vAlign w:val="center"/>
            <w:hideMark/>
          </w:tcPr>
          <w:p w14:paraId="45A52A0A" w14:textId="77777777" w:rsidR="004E2CF1" w:rsidRPr="004E2CF1" w:rsidRDefault="004E2CF1" w:rsidP="006112EA">
            <w:pPr>
              <w:tabs>
                <w:tab w:val="left" w:pos="1800"/>
                <w:tab w:val="left" w:pos="1890"/>
              </w:tabs>
              <w:ind w:left="132"/>
              <w:rPr>
                <w:rFonts w:ascii="Trebuchet MS" w:hAnsi="Trebuchet MS"/>
              </w:rPr>
            </w:pPr>
            <w:r w:rsidRPr="004E2CF1">
              <w:rPr>
                <w:rFonts w:ascii="Trebuchet MS" w:hAnsi="Trebuchet MS"/>
              </w:rPr>
              <w:t>PNG</w:t>
            </w:r>
          </w:p>
        </w:tc>
      </w:tr>
      <w:tr w:rsidR="004E2CF1" w:rsidRPr="004E2CF1" w14:paraId="3D6BD848" w14:textId="77777777" w:rsidTr="006112E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4160FD3" w14:textId="77777777" w:rsidR="004E2CF1" w:rsidRPr="004E2CF1" w:rsidRDefault="004E2CF1" w:rsidP="006112EA">
            <w:pPr>
              <w:tabs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4E2CF1">
              <w:rPr>
                <w:rFonts w:ascii="Trebuchet MS" w:hAnsi="Trebuchet MS"/>
              </w:rPr>
              <w:t>Web images/photos</w:t>
            </w:r>
          </w:p>
        </w:tc>
        <w:tc>
          <w:tcPr>
            <w:tcW w:w="0" w:type="auto"/>
            <w:vAlign w:val="center"/>
            <w:hideMark/>
          </w:tcPr>
          <w:p w14:paraId="5D69C307" w14:textId="77777777" w:rsidR="004E2CF1" w:rsidRPr="004E2CF1" w:rsidRDefault="004E2CF1" w:rsidP="006112EA">
            <w:pPr>
              <w:tabs>
                <w:tab w:val="left" w:pos="1800"/>
                <w:tab w:val="left" w:pos="1890"/>
              </w:tabs>
              <w:ind w:left="132"/>
              <w:rPr>
                <w:rFonts w:ascii="Trebuchet MS" w:hAnsi="Trebuchet MS"/>
              </w:rPr>
            </w:pPr>
            <w:r w:rsidRPr="004E2CF1">
              <w:rPr>
                <w:rFonts w:ascii="Trebuchet MS" w:hAnsi="Trebuchet MS"/>
              </w:rPr>
              <w:t>JPG</w:t>
            </w:r>
          </w:p>
        </w:tc>
      </w:tr>
    </w:tbl>
    <w:p w14:paraId="6D551BD8" w14:textId="50E29F7C" w:rsidR="004E2CF1" w:rsidRPr="004E2CF1" w:rsidRDefault="004E2CF1" w:rsidP="004E2CF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51A1790" w14:textId="7660C202" w:rsidR="004E2CF1" w:rsidRPr="004E2CF1" w:rsidRDefault="004E2CF1" w:rsidP="004E2CF1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4E2CF1">
        <w:rPr>
          <w:rFonts w:ascii="Trebuchet MS" w:hAnsi="Trebuchet MS"/>
          <w:b/>
          <w:bCs/>
          <w:u w:val="single"/>
        </w:rPr>
        <w:t>Best Practices</w:t>
      </w:r>
    </w:p>
    <w:p w14:paraId="0506F750" w14:textId="77777777" w:rsidR="004E2CF1" w:rsidRPr="004E2CF1" w:rsidRDefault="004E2CF1" w:rsidP="004E2CF1">
      <w:pPr>
        <w:numPr>
          <w:ilvl w:val="0"/>
          <w:numId w:val="9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  <w:b/>
          <w:bCs/>
        </w:rPr>
        <w:t>Keep an AI copy</w:t>
      </w:r>
      <w:r w:rsidRPr="004E2CF1">
        <w:rPr>
          <w:rFonts w:ascii="Trebuchet MS" w:hAnsi="Trebuchet MS"/>
        </w:rPr>
        <w:t xml:space="preserve"> for future edits.</w:t>
      </w:r>
    </w:p>
    <w:p w14:paraId="774A5F3F" w14:textId="77777777" w:rsidR="004E2CF1" w:rsidRPr="004E2CF1" w:rsidRDefault="004E2CF1" w:rsidP="004E2CF1">
      <w:pPr>
        <w:numPr>
          <w:ilvl w:val="0"/>
          <w:numId w:val="9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>For print, confirm the printer’s preferred format.</w:t>
      </w:r>
    </w:p>
    <w:p w14:paraId="7B34F403" w14:textId="77777777" w:rsidR="004E2CF1" w:rsidRPr="004E2CF1" w:rsidRDefault="004E2CF1" w:rsidP="004E2CF1">
      <w:pPr>
        <w:numPr>
          <w:ilvl w:val="0"/>
          <w:numId w:val="9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>For web, optimize file size without losing quality.</w:t>
      </w:r>
    </w:p>
    <w:p w14:paraId="3982084F" w14:textId="77777777" w:rsidR="004E2CF1" w:rsidRPr="004E2CF1" w:rsidRDefault="004E2CF1" w:rsidP="004E2CF1">
      <w:pPr>
        <w:numPr>
          <w:ilvl w:val="0"/>
          <w:numId w:val="9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>Always check colors in the correct mode (</w:t>
      </w:r>
      <w:r w:rsidRPr="004E2CF1">
        <w:rPr>
          <w:rFonts w:ascii="Trebuchet MS" w:hAnsi="Trebuchet MS"/>
          <w:b/>
          <w:bCs/>
        </w:rPr>
        <w:t>CMYK for print</w:t>
      </w:r>
      <w:r w:rsidRPr="004E2CF1">
        <w:rPr>
          <w:rFonts w:ascii="Trebuchet MS" w:hAnsi="Trebuchet MS"/>
        </w:rPr>
        <w:t xml:space="preserve">, </w:t>
      </w:r>
      <w:r w:rsidRPr="004E2CF1">
        <w:rPr>
          <w:rFonts w:ascii="Trebuchet MS" w:hAnsi="Trebuchet MS"/>
          <w:b/>
          <w:bCs/>
        </w:rPr>
        <w:t>RGB for web</w:t>
      </w:r>
      <w:r w:rsidRPr="004E2CF1">
        <w:rPr>
          <w:rFonts w:ascii="Trebuchet MS" w:hAnsi="Trebuchet MS"/>
        </w:rPr>
        <w:t>).</w:t>
      </w:r>
    </w:p>
    <w:p w14:paraId="4C8583DC" w14:textId="78FFC25B" w:rsidR="004E2CF1" w:rsidRPr="004E2CF1" w:rsidRDefault="004E2CF1" w:rsidP="004E2CF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9205B80" w14:textId="15A102D5" w:rsidR="004E2CF1" w:rsidRPr="004E2CF1" w:rsidRDefault="004E2CF1" w:rsidP="006112EA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6112EA">
        <w:rPr>
          <w:rFonts w:ascii="Trebuchet MS" w:hAnsi="Trebuchet MS"/>
          <w:b/>
          <w:bCs/>
          <w:u w:val="single"/>
        </w:rPr>
        <w:t>A</w:t>
      </w:r>
      <w:r w:rsidRPr="004E2CF1">
        <w:rPr>
          <w:rFonts w:ascii="Trebuchet MS" w:hAnsi="Trebuchet MS"/>
          <w:b/>
          <w:bCs/>
          <w:u w:val="single"/>
        </w:rPr>
        <w:t>ssignment</w:t>
      </w:r>
    </w:p>
    <w:p w14:paraId="29630967" w14:textId="77777777" w:rsidR="004E2CF1" w:rsidRPr="004E2CF1" w:rsidRDefault="004E2CF1" w:rsidP="004E2CF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E2CF1">
        <w:rPr>
          <w:rFonts w:ascii="Trebuchet MS" w:hAnsi="Trebuchet MS"/>
          <w:b/>
          <w:bCs/>
        </w:rPr>
        <w:t>Scenario:</w:t>
      </w:r>
      <w:r w:rsidRPr="004E2CF1">
        <w:rPr>
          <w:rFonts w:ascii="Trebuchet MS" w:hAnsi="Trebuchet MS"/>
        </w:rPr>
        <w:t xml:space="preserve"> You have designed a </w:t>
      </w:r>
      <w:r w:rsidRPr="004E2CF1">
        <w:rPr>
          <w:rFonts w:ascii="Trebuchet MS" w:hAnsi="Trebuchet MS"/>
          <w:b/>
          <w:bCs/>
        </w:rPr>
        <w:t>company logo</w:t>
      </w:r>
      <w:r w:rsidRPr="004E2CF1">
        <w:rPr>
          <w:rFonts w:ascii="Trebuchet MS" w:hAnsi="Trebuchet MS"/>
        </w:rPr>
        <w:t xml:space="preserve"> in Illustrator.</w:t>
      </w:r>
      <w:r w:rsidRPr="004E2CF1">
        <w:rPr>
          <w:rFonts w:ascii="Trebuchet MS" w:hAnsi="Trebuchet MS"/>
        </w:rPr>
        <w:br/>
        <w:t>You need to prepare it for:</w:t>
      </w:r>
    </w:p>
    <w:p w14:paraId="576C8E55" w14:textId="77777777" w:rsidR="004E2CF1" w:rsidRPr="004E2CF1" w:rsidRDefault="004E2CF1" w:rsidP="004E2CF1">
      <w:pPr>
        <w:numPr>
          <w:ilvl w:val="0"/>
          <w:numId w:val="9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>Printing on business cards.</w:t>
      </w:r>
    </w:p>
    <w:p w14:paraId="7A9D2B84" w14:textId="77777777" w:rsidR="004E2CF1" w:rsidRPr="004E2CF1" w:rsidRDefault="004E2CF1" w:rsidP="004E2CF1">
      <w:pPr>
        <w:numPr>
          <w:ilvl w:val="0"/>
          <w:numId w:val="9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>Using on the company’s website.</w:t>
      </w:r>
    </w:p>
    <w:p w14:paraId="7A9B6295" w14:textId="77777777" w:rsidR="004E2CF1" w:rsidRPr="004E2CF1" w:rsidRDefault="004E2CF1" w:rsidP="004E2CF1">
      <w:pPr>
        <w:numPr>
          <w:ilvl w:val="0"/>
          <w:numId w:val="9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>Sending to a vendor who uses older software.</w:t>
      </w:r>
    </w:p>
    <w:p w14:paraId="3621E33E" w14:textId="77777777" w:rsidR="004E2CF1" w:rsidRPr="004E2CF1" w:rsidRDefault="004E2CF1" w:rsidP="004E2CF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E2CF1">
        <w:rPr>
          <w:rFonts w:ascii="Trebuchet MS" w:hAnsi="Trebuchet MS"/>
          <w:b/>
          <w:bCs/>
        </w:rPr>
        <w:t>Tasks:</w:t>
      </w:r>
    </w:p>
    <w:p w14:paraId="4D1797C4" w14:textId="77777777" w:rsidR="004E2CF1" w:rsidRPr="004E2CF1" w:rsidRDefault="004E2CF1" w:rsidP="004E2CF1">
      <w:pPr>
        <w:numPr>
          <w:ilvl w:val="0"/>
          <w:numId w:val="9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 xml:space="preserve">Save your master file in </w:t>
      </w:r>
      <w:r w:rsidRPr="004E2CF1">
        <w:rPr>
          <w:rFonts w:ascii="Trebuchet MS" w:hAnsi="Trebuchet MS"/>
          <w:b/>
          <w:bCs/>
        </w:rPr>
        <w:t>AI format</w:t>
      </w:r>
      <w:r w:rsidRPr="004E2CF1">
        <w:rPr>
          <w:rFonts w:ascii="Trebuchet MS" w:hAnsi="Trebuchet MS"/>
        </w:rPr>
        <w:t>.</w:t>
      </w:r>
    </w:p>
    <w:p w14:paraId="1D2616AB" w14:textId="77777777" w:rsidR="004E2CF1" w:rsidRPr="004E2CF1" w:rsidRDefault="004E2CF1" w:rsidP="004E2CF1">
      <w:pPr>
        <w:numPr>
          <w:ilvl w:val="0"/>
          <w:numId w:val="9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 xml:space="preserve">Export a </w:t>
      </w:r>
      <w:r w:rsidRPr="004E2CF1">
        <w:rPr>
          <w:rFonts w:ascii="Trebuchet MS" w:hAnsi="Trebuchet MS"/>
          <w:b/>
          <w:bCs/>
        </w:rPr>
        <w:t>PDF (CMYK)</w:t>
      </w:r>
      <w:r w:rsidRPr="004E2CF1">
        <w:rPr>
          <w:rFonts w:ascii="Trebuchet MS" w:hAnsi="Trebuchet MS"/>
        </w:rPr>
        <w:t xml:space="preserve"> for the printer.</w:t>
      </w:r>
    </w:p>
    <w:p w14:paraId="59405724" w14:textId="77777777" w:rsidR="004E2CF1" w:rsidRPr="004E2CF1" w:rsidRDefault="004E2CF1" w:rsidP="004E2CF1">
      <w:pPr>
        <w:numPr>
          <w:ilvl w:val="0"/>
          <w:numId w:val="9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 xml:space="preserve">Export a </w:t>
      </w:r>
      <w:r w:rsidRPr="004E2CF1">
        <w:rPr>
          <w:rFonts w:ascii="Trebuchet MS" w:hAnsi="Trebuchet MS"/>
          <w:b/>
          <w:bCs/>
        </w:rPr>
        <w:t>PNG (transparent background)</w:t>
      </w:r>
      <w:r w:rsidRPr="004E2CF1">
        <w:rPr>
          <w:rFonts w:ascii="Trebuchet MS" w:hAnsi="Trebuchet MS"/>
        </w:rPr>
        <w:t xml:space="preserve"> for the website.</w:t>
      </w:r>
    </w:p>
    <w:p w14:paraId="145BE2B0" w14:textId="77777777" w:rsidR="004E2CF1" w:rsidRPr="004E2CF1" w:rsidRDefault="004E2CF1" w:rsidP="004E2CF1">
      <w:pPr>
        <w:numPr>
          <w:ilvl w:val="0"/>
          <w:numId w:val="9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lastRenderedPageBreak/>
        <w:t xml:space="preserve">Export an </w:t>
      </w:r>
      <w:r w:rsidRPr="004E2CF1">
        <w:rPr>
          <w:rFonts w:ascii="Trebuchet MS" w:hAnsi="Trebuchet MS"/>
          <w:b/>
          <w:bCs/>
        </w:rPr>
        <w:t>EPS</w:t>
      </w:r>
      <w:r w:rsidRPr="004E2CF1">
        <w:rPr>
          <w:rFonts w:ascii="Trebuchet MS" w:hAnsi="Trebuchet MS"/>
        </w:rPr>
        <w:t xml:space="preserve"> for the vendor.</w:t>
      </w:r>
    </w:p>
    <w:p w14:paraId="24142EEA" w14:textId="77777777" w:rsidR="004E2CF1" w:rsidRPr="004E2CF1" w:rsidRDefault="004E2CF1" w:rsidP="004E2CF1">
      <w:pPr>
        <w:numPr>
          <w:ilvl w:val="0"/>
          <w:numId w:val="9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E2CF1">
        <w:rPr>
          <w:rFonts w:ascii="Trebuchet MS" w:hAnsi="Trebuchet MS"/>
        </w:rPr>
        <w:t>Compare the file sizes and quality between PNG and SVG.</w:t>
      </w:r>
    </w:p>
    <w:p w14:paraId="7E233254" w14:textId="77777777" w:rsidR="004E2CF1" w:rsidRDefault="004E2CF1" w:rsidP="004E2CF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4524385" w14:textId="14F6FC46" w:rsidR="00324EB6" w:rsidRPr="00642FB8" w:rsidRDefault="00324EB6" w:rsidP="004E2CF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noProof/>
        </w:rPr>
        <w:drawing>
          <wp:inline distT="0" distB="0" distL="0" distR="0" wp14:anchorId="3708A4A1" wp14:editId="1A48A905">
            <wp:extent cx="2268855" cy="2268855"/>
            <wp:effectExtent l="0" t="0" r="0" b="0"/>
            <wp:docPr id="749084740" name="Picture 5" descr="Gener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enerated imag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8855" cy="2268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24EB6" w:rsidRPr="00642FB8" w:rsidSect="001B53C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57868F" w14:textId="77777777" w:rsidR="00CB7270" w:rsidRDefault="00CB7270">
      <w:r>
        <w:separator/>
      </w:r>
    </w:p>
  </w:endnote>
  <w:endnote w:type="continuationSeparator" w:id="0">
    <w:p w14:paraId="176DDEFC" w14:textId="77777777" w:rsidR="00CB7270" w:rsidRDefault="00CB72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9D5A02" w14:textId="77777777" w:rsidR="00CB7270" w:rsidRDefault="00CB7270">
      <w:r>
        <w:separator/>
      </w:r>
    </w:p>
  </w:footnote>
  <w:footnote w:type="continuationSeparator" w:id="0">
    <w:p w14:paraId="6CC0C86A" w14:textId="77777777" w:rsidR="00CB7270" w:rsidRDefault="00CB72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70412DC7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BB61E9" w14:textId="38CB71E1" w:rsidR="004B4284" w:rsidRPr="005F241A" w:rsidRDefault="001B5964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 w:rsidRPr="001B5964">
                            <w:rPr>
                              <w:rFonts w:ascii="Trebuchet MS" w:hAnsi="Trebuchet MS"/>
                              <w:b/>
                              <w:bCs/>
                            </w:rPr>
                            <w:t>Working with Images &amp; Exporting Projec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12BB61E9" w14:textId="38CB71E1" w:rsidR="004B4284" w:rsidRPr="005F241A" w:rsidRDefault="001B5964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 w:rsidRPr="001B5964">
                      <w:rPr>
                        <w:rFonts w:ascii="Trebuchet MS" w:hAnsi="Trebuchet MS"/>
                        <w:b/>
                        <w:bCs/>
                      </w:rPr>
                      <w:t>Working with Images &amp; Exporting Projects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7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7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6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6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06FCF"/>
    <w:multiLevelType w:val="multilevel"/>
    <w:tmpl w:val="6010A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6D76A9"/>
    <w:multiLevelType w:val="multilevel"/>
    <w:tmpl w:val="FBE2C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12E0026"/>
    <w:multiLevelType w:val="multilevel"/>
    <w:tmpl w:val="E5A6D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2150E1D"/>
    <w:multiLevelType w:val="multilevel"/>
    <w:tmpl w:val="20C0D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7058DC"/>
    <w:multiLevelType w:val="multilevel"/>
    <w:tmpl w:val="5B286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9140798"/>
    <w:multiLevelType w:val="multilevel"/>
    <w:tmpl w:val="1E028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AF16800"/>
    <w:multiLevelType w:val="multilevel"/>
    <w:tmpl w:val="20689F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C171355"/>
    <w:multiLevelType w:val="multilevel"/>
    <w:tmpl w:val="93360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0263023"/>
    <w:multiLevelType w:val="multilevel"/>
    <w:tmpl w:val="D3146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0320EFD"/>
    <w:multiLevelType w:val="multilevel"/>
    <w:tmpl w:val="452C1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117614C"/>
    <w:multiLevelType w:val="multilevel"/>
    <w:tmpl w:val="EB965B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1A51E57"/>
    <w:multiLevelType w:val="multilevel"/>
    <w:tmpl w:val="2D22D9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3DF0E8E"/>
    <w:multiLevelType w:val="multilevel"/>
    <w:tmpl w:val="112ADB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68B1993"/>
    <w:multiLevelType w:val="multilevel"/>
    <w:tmpl w:val="A5A09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7490AE1"/>
    <w:multiLevelType w:val="multilevel"/>
    <w:tmpl w:val="062C2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7F95E6E"/>
    <w:multiLevelType w:val="multilevel"/>
    <w:tmpl w:val="C43CE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9D947A2"/>
    <w:multiLevelType w:val="multilevel"/>
    <w:tmpl w:val="C6D8F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BB63EBD"/>
    <w:multiLevelType w:val="multilevel"/>
    <w:tmpl w:val="25F21A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BE25195"/>
    <w:multiLevelType w:val="multilevel"/>
    <w:tmpl w:val="26E69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BFB31CB"/>
    <w:multiLevelType w:val="multilevel"/>
    <w:tmpl w:val="EC46F3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D003E9F"/>
    <w:multiLevelType w:val="multilevel"/>
    <w:tmpl w:val="494A01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1EF128CC"/>
    <w:multiLevelType w:val="multilevel"/>
    <w:tmpl w:val="CB7A9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F2D4BE4"/>
    <w:multiLevelType w:val="multilevel"/>
    <w:tmpl w:val="69C04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0807D04"/>
    <w:multiLevelType w:val="multilevel"/>
    <w:tmpl w:val="CF2C6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2751D99"/>
    <w:multiLevelType w:val="multilevel"/>
    <w:tmpl w:val="3522E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3826133"/>
    <w:multiLevelType w:val="multilevel"/>
    <w:tmpl w:val="7B944A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24214F04"/>
    <w:multiLevelType w:val="multilevel"/>
    <w:tmpl w:val="1F30D8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246274EE"/>
    <w:multiLevelType w:val="multilevel"/>
    <w:tmpl w:val="54709D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25305639"/>
    <w:multiLevelType w:val="multilevel"/>
    <w:tmpl w:val="FE603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69F4F0D"/>
    <w:multiLevelType w:val="multilevel"/>
    <w:tmpl w:val="FA2AD7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26BC2C2D"/>
    <w:multiLevelType w:val="multilevel"/>
    <w:tmpl w:val="115097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27ED7A1F"/>
    <w:multiLevelType w:val="multilevel"/>
    <w:tmpl w:val="92A68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28A92825"/>
    <w:multiLevelType w:val="multilevel"/>
    <w:tmpl w:val="76A88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29125C75"/>
    <w:multiLevelType w:val="multilevel"/>
    <w:tmpl w:val="8ACAC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2B396DC7"/>
    <w:multiLevelType w:val="multilevel"/>
    <w:tmpl w:val="8DBA9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2CAF668C"/>
    <w:multiLevelType w:val="hybridMultilevel"/>
    <w:tmpl w:val="8A2AD9CC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6" w15:restartNumberingAfterBreak="0">
    <w:nsid w:val="2F1A2A02"/>
    <w:multiLevelType w:val="multilevel"/>
    <w:tmpl w:val="A9D85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2F300E50"/>
    <w:multiLevelType w:val="multilevel"/>
    <w:tmpl w:val="2E1431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upperLetter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8" w15:restartNumberingAfterBreak="0">
    <w:nsid w:val="30D51527"/>
    <w:multiLevelType w:val="multilevel"/>
    <w:tmpl w:val="51081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317756F7"/>
    <w:multiLevelType w:val="multilevel"/>
    <w:tmpl w:val="2BF00F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326B61EE"/>
    <w:multiLevelType w:val="multilevel"/>
    <w:tmpl w:val="872C09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377E2E5A"/>
    <w:multiLevelType w:val="multilevel"/>
    <w:tmpl w:val="F55C9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380C6313"/>
    <w:multiLevelType w:val="multilevel"/>
    <w:tmpl w:val="3FCCDC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39041CAE"/>
    <w:multiLevelType w:val="multilevel"/>
    <w:tmpl w:val="107E10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39BF26E4"/>
    <w:multiLevelType w:val="multilevel"/>
    <w:tmpl w:val="5F4440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3A51760D"/>
    <w:multiLevelType w:val="multilevel"/>
    <w:tmpl w:val="3A4E35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3C3C1A0C"/>
    <w:multiLevelType w:val="multilevel"/>
    <w:tmpl w:val="CEB6D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3D7C0C41"/>
    <w:multiLevelType w:val="multilevel"/>
    <w:tmpl w:val="97645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3DF23C83"/>
    <w:multiLevelType w:val="multilevel"/>
    <w:tmpl w:val="42566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3DF23D8C"/>
    <w:multiLevelType w:val="multilevel"/>
    <w:tmpl w:val="C0922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3FA4488E"/>
    <w:multiLevelType w:val="multilevel"/>
    <w:tmpl w:val="86FE3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41575D43"/>
    <w:multiLevelType w:val="multilevel"/>
    <w:tmpl w:val="5A389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41982EA3"/>
    <w:multiLevelType w:val="multilevel"/>
    <w:tmpl w:val="9D042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446B0BE3"/>
    <w:multiLevelType w:val="multilevel"/>
    <w:tmpl w:val="5942B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45244906"/>
    <w:multiLevelType w:val="multilevel"/>
    <w:tmpl w:val="66380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45F34178"/>
    <w:multiLevelType w:val="multilevel"/>
    <w:tmpl w:val="DA28C7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46D22E54"/>
    <w:multiLevelType w:val="multilevel"/>
    <w:tmpl w:val="0F9C5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48D00892"/>
    <w:multiLevelType w:val="multilevel"/>
    <w:tmpl w:val="03F66F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500C1886"/>
    <w:multiLevelType w:val="multilevel"/>
    <w:tmpl w:val="F050F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51543ED3"/>
    <w:multiLevelType w:val="hybridMultilevel"/>
    <w:tmpl w:val="C8226642"/>
    <w:lvl w:ilvl="0" w:tplc="0409000F">
      <w:start w:val="1"/>
      <w:numFmt w:val="decimal"/>
      <w:lvlText w:val="%1."/>
      <w:lvlJc w:val="lef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60" w15:restartNumberingAfterBreak="0">
    <w:nsid w:val="52042F82"/>
    <w:multiLevelType w:val="multilevel"/>
    <w:tmpl w:val="9D343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551F52AF"/>
    <w:multiLevelType w:val="multilevel"/>
    <w:tmpl w:val="7E8C2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553B7A9D"/>
    <w:multiLevelType w:val="multilevel"/>
    <w:tmpl w:val="549C5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563E453E"/>
    <w:multiLevelType w:val="multilevel"/>
    <w:tmpl w:val="272E6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580C19CE"/>
    <w:multiLevelType w:val="multilevel"/>
    <w:tmpl w:val="652E20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5C5208E8"/>
    <w:multiLevelType w:val="multilevel"/>
    <w:tmpl w:val="D1427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5D2E6B39"/>
    <w:multiLevelType w:val="multilevel"/>
    <w:tmpl w:val="78583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5DE31451"/>
    <w:multiLevelType w:val="multilevel"/>
    <w:tmpl w:val="2E1431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upperLetter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5F0F1351"/>
    <w:multiLevelType w:val="multilevel"/>
    <w:tmpl w:val="704EF5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5F6F736C"/>
    <w:multiLevelType w:val="multilevel"/>
    <w:tmpl w:val="A112A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5F7A12BD"/>
    <w:multiLevelType w:val="multilevel"/>
    <w:tmpl w:val="354C3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5FDC3380"/>
    <w:multiLevelType w:val="multilevel"/>
    <w:tmpl w:val="F25068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2" w15:restartNumberingAfterBreak="0">
    <w:nsid w:val="620642D6"/>
    <w:multiLevelType w:val="multilevel"/>
    <w:tmpl w:val="A5D439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620B12AF"/>
    <w:multiLevelType w:val="multilevel"/>
    <w:tmpl w:val="0D827A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63CB32CB"/>
    <w:multiLevelType w:val="multilevel"/>
    <w:tmpl w:val="96E44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660A6091"/>
    <w:multiLevelType w:val="multilevel"/>
    <w:tmpl w:val="E71819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66CE4B86"/>
    <w:multiLevelType w:val="multilevel"/>
    <w:tmpl w:val="392A5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6AC13D86"/>
    <w:multiLevelType w:val="multilevel"/>
    <w:tmpl w:val="F7260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6BE86F6F"/>
    <w:multiLevelType w:val="multilevel"/>
    <w:tmpl w:val="68CAA1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6D984049"/>
    <w:multiLevelType w:val="multilevel"/>
    <w:tmpl w:val="E1AE7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6DFC2414"/>
    <w:multiLevelType w:val="multilevel"/>
    <w:tmpl w:val="B35E8D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6E893BA8"/>
    <w:multiLevelType w:val="multilevel"/>
    <w:tmpl w:val="AA2E1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6E8B217B"/>
    <w:multiLevelType w:val="multilevel"/>
    <w:tmpl w:val="2DD0F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6F997E5D"/>
    <w:multiLevelType w:val="multilevel"/>
    <w:tmpl w:val="2DBAC5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6FBD6382"/>
    <w:multiLevelType w:val="multilevel"/>
    <w:tmpl w:val="6C44D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70153150"/>
    <w:multiLevelType w:val="multilevel"/>
    <w:tmpl w:val="159EB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" w15:restartNumberingAfterBreak="0">
    <w:nsid w:val="72020B63"/>
    <w:multiLevelType w:val="multilevel"/>
    <w:tmpl w:val="3134F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72520190"/>
    <w:multiLevelType w:val="multilevel"/>
    <w:tmpl w:val="4724B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73717469"/>
    <w:multiLevelType w:val="multilevel"/>
    <w:tmpl w:val="5F3C1F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74FA59BA"/>
    <w:multiLevelType w:val="multilevel"/>
    <w:tmpl w:val="F17E16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 w15:restartNumberingAfterBreak="0">
    <w:nsid w:val="763C2212"/>
    <w:multiLevelType w:val="multilevel"/>
    <w:tmpl w:val="AA7A9A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" w15:restartNumberingAfterBreak="0">
    <w:nsid w:val="76B83B3D"/>
    <w:multiLevelType w:val="hybridMultilevel"/>
    <w:tmpl w:val="CC0ED79C"/>
    <w:lvl w:ilvl="0" w:tplc="0409000F">
      <w:start w:val="1"/>
      <w:numFmt w:val="decimal"/>
      <w:lvlText w:val="%1."/>
      <w:lvlJc w:val="lef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92" w15:restartNumberingAfterBreak="0">
    <w:nsid w:val="76C77505"/>
    <w:multiLevelType w:val="multilevel"/>
    <w:tmpl w:val="0694D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" w15:restartNumberingAfterBreak="0">
    <w:nsid w:val="7B2337C0"/>
    <w:multiLevelType w:val="multilevel"/>
    <w:tmpl w:val="EB5E2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" w15:restartNumberingAfterBreak="0">
    <w:nsid w:val="7D991A11"/>
    <w:multiLevelType w:val="multilevel"/>
    <w:tmpl w:val="7B8E6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" w15:restartNumberingAfterBreak="0">
    <w:nsid w:val="7E5C53EA"/>
    <w:multiLevelType w:val="multilevel"/>
    <w:tmpl w:val="D902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" w15:restartNumberingAfterBreak="0">
    <w:nsid w:val="7FEB2F2C"/>
    <w:multiLevelType w:val="multilevel"/>
    <w:tmpl w:val="AA563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56504915">
    <w:abstractNumId w:val="21"/>
  </w:num>
  <w:num w:numId="2" w16cid:durableId="188688977">
    <w:abstractNumId w:val="22"/>
  </w:num>
  <w:num w:numId="3" w16cid:durableId="715660381">
    <w:abstractNumId w:val="50"/>
  </w:num>
  <w:num w:numId="4" w16cid:durableId="1141583278">
    <w:abstractNumId w:val="33"/>
  </w:num>
  <w:num w:numId="5" w16cid:durableId="1078557348">
    <w:abstractNumId w:val="8"/>
  </w:num>
  <w:num w:numId="6" w16cid:durableId="7606595">
    <w:abstractNumId w:val="32"/>
  </w:num>
  <w:num w:numId="7" w16cid:durableId="2106412563">
    <w:abstractNumId w:val="0"/>
  </w:num>
  <w:num w:numId="8" w16cid:durableId="1745299382">
    <w:abstractNumId w:val="94"/>
  </w:num>
  <w:num w:numId="9" w16cid:durableId="773135439">
    <w:abstractNumId w:val="54"/>
  </w:num>
  <w:num w:numId="10" w16cid:durableId="1852334121">
    <w:abstractNumId w:val="52"/>
  </w:num>
  <w:num w:numId="11" w16cid:durableId="900214734">
    <w:abstractNumId w:val="81"/>
  </w:num>
  <w:num w:numId="12" w16cid:durableId="1485929423">
    <w:abstractNumId w:val="18"/>
  </w:num>
  <w:num w:numId="13" w16cid:durableId="1001590430">
    <w:abstractNumId w:val="20"/>
  </w:num>
  <w:num w:numId="14" w16cid:durableId="1373729186">
    <w:abstractNumId w:val="34"/>
  </w:num>
  <w:num w:numId="15" w16cid:durableId="581649378">
    <w:abstractNumId w:val="24"/>
  </w:num>
  <w:num w:numId="16" w16cid:durableId="1823156449">
    <w:abstractNumId w:val="69"/>
  </w:num>
  <w:num w:numId="17" w16cid:durableId="602341483">
    <w:abstractNumId w:val="1"/>
  </w:num>
  <w:num w:numId="18" w16cid:durableId="1474712608">
    <w:abstractNumId w:val="66"/>
  </w:num>
  <w:num w:numId="19" w16cid:durableId="20937638">
    <w:abstractNumId w:val="41"/>
  </w:num>
  <w:num w:numId="20" w16cid:durableId="1082411565">
    <w:abstractNumId w:val="61"/>
  </w:num>
  <w:num w:numId="21" w16cid:durableId="1462073133">
    <w:abstractNumId w:val="16"/>
  </w:num>
  <w:num w:numId="22" w16cid:durableId="1187212987">
    <w:abstractNumId w:val="77"/>
  </w:num>
  <w:num w:numId="23" w16cid:durableId="856045641">
    <w:abstractNumId w:val="58"/>
  </w:num>
  <w:num w:numId="24" w16cid:durableId="1743864790">
    <w:abstractNumId w:val="4"/>
  </w:num>
  <w:num w:numId="25" w16cid:durableId="1396201891">
    <w:abstractNumId w:val="93"/>
  </w:num>
  <w:num w:numId="26" w16cid:durableId="859128736">
    <w:abstractNumId w:val="38"/>
  </w:num>
  <w:num w:numId="27" w16cid:durableId="1317613885">
    <w:abstractNumId w:val="60"/>
  </w:num>
  <w:num w:numId="28" w16cid:durableId="2071805934">
    <w:abstractNumId w:val="95"/>
  </w:num>
  <w:num w:numId="29" w16cid:durableId="1174224571">
    <w:abstractNumId w:val="46"/>
  </w:num>
  <w:num w:numId="30" w16cid:durableId="1812745949">
    <w:abstractNumId w:val="76"/>
  </w:num>
  <w:num w:numId="31" w16cid:durableId="1925527445">
    <w:abstractNumId w:val="70"/>
  </w:num>
  <w:num w:numId="32" w16cid:durableId="866676020">
    <w:abstractNumId w:val="23"/>
  </w:num>
  <w:num w:numId="33" w16cid:durableId="38482018">
    <w:abstractNumId w:val="7"/>
  </w:num>
  <w:num w:numId="34" w16cid:durableId="1256550261">
    <w:abstractNumId w:val="80"/>
  </w:num>
  <w:num w:numId="35" w16cid:durableId="1408458209">
    <w:abstractNumId w:val="13"/>
  </w:num>
  <w:num w:numId="36" w16cid:durableId="1116829321">
    <w:abstractNumId w:val="96"/>
  </w:num>
  <w:num w:numId="37" w16cid:durableId="975916104">
    <w:abstractNumId w:val="82"/>
  </w:num>
  <w:num w:numId="38" w16cid:durableId="1406148897">
    <w:abstractNumId w:val="65"/>
  </w:num>
  <w:num w:numId="39" w16cid:durableId="2013946209">
    <w:abstractNumId w:val="85"/>
  </w:num>
  <w:num w:numId="40" w16cid:durableId="1276134391">
    <w:abstractNumId w:val="31"/>
  </w:num>
  <w:num w:numId="41" w16cid:durableId="1694528995">
    <w:abstractNumId w:val="51"/>
  </w:num>
  <w:num w:numId="42" w16cid:durableId="2054770661">
    <w:abstractNumId w:val="27"/>
  </w:num>
  <w:num w:numId="43" w16cid:durableId="1035733792">
    <w:abstractNumId w:val="28"/>
  </w:num>
  <w:num w:numId="44" w16cid:durableId="1170290330">
    <w:abstractNumId w:val="88"/>
  </w:num>
  <w:num w:numId="45" w16cid:durableId="1871918664">
    <w:abstractNumId w:val="74"/>
  </w:num>
  <w:num w:numId="46" w16cid:durableId="1575435131">
    <w:abstractNumId w:val="35"/>
  </w:num>
  <w:num w:numId="47" w16cid:durableId="1505240743">
    <w:abstractNumId w:val="87"/>
  </w:num>
  <w:num w:numId="48" w16cid:durableId="2061131832">
    <w:abstractNumId w:val="14"/>
  </w:num>
  <w:num w:numId="49" w16cid:durableId="1685740467">
    <w:abstractNumId w:val="53"/>
  </w:num>
  <w:num w:numId="50" w16cid:durableId="1457023137">
    <w:abstractNumId w:val="47"/>
  </w:num>
  <w:num w:numId="51" w16cid:durableId="1956713769">
    <w:abstractNumId w:val="49"/>
  </w:num>
  <w:num w:numId="52" w16cid:durableId="1472553550">
    <w:abstractNumId w:val="75"/>
  </w:num>
  <w:num w:numId="53" w16cid:durableId="156119243">
    <w:abstractNumId w:val="11"/>
  </w:num>
  <w:num w:numId="54" w16cid:durableId="937517104">
    <w:abstractNumId w:val="6"/>
  </w:num>
  <w:num w:numId="55" w16cid:durableId="1633438907">
    <w:abstractNumId w:val="83"/>
  </w:num>
  <w:num w:numId="56" w16cid:durableId="1249117087">
    <w:abstractNumId w:val="84"/>
  </w:num>
  <w:num w:numId="57" w16cid:durableId="366179832">
    <w:abstractNumId w:val="25"/>
  </w:num>
  <w:num w:numId="58" w16cid:durableId="1298682462">
    <w:abstractNumId w:val="90"/>
  </w:num>
  <w:num w:numId="59" w16cid:durableId="931820478">
    <w:abstractNumId w:val="19"/>
  </w:num>
  <w:num w:numId="60" w16cid:durableId="1573928828">
    <w:abstractNumId w:val="5"/>
  </w:num>
  <w:num w:numId="61" w16cid:durableId="1402757317">
    <w:abstractNumId w:val="43"/>
  </w:num>
  <w:num w:numId="62" w16cid:durableId="1129199784">
    <w:abstractNumId w:val="57"/>
  </w:num>
  <w:num w:numId="63" w16cid:durableId="1583370831">
    <w:abstractNumId w:val="48"/>
  </w:num>
  <w:num w:numId="64" w16cid:durableId="6101904">
    <w:abstractNumId w:val="71"/>
  </w:num>
  <w:num w:numId="65" w16cid:durableId="1912353089">
    <w:abstractNumId w:val="15"/>
  </w:num>
  <w:num w:numId="66" w16cid:durableId="831019554">
    <w:abstractNumId w:val="56"/>
  </w:num>
  <w:num w:numId="67" w16cid:durableId="1573732998">
    <w:abstractNumId w:val="12"/>
  </w:num>
  <w:num w:numId="68" w16cid:durableId="103113453">
    <w:abstractNumId w:val="63"/>
  </w:num>
  <w:num w:numId="69" w16cid:durableId="1540700273">
    <w:abstractNumId w:val="86"/>
  </w:num>
  <w:num w:numId="70" w16cid:durableId="589048412">
    <w:abstractNumId w:val="92"/>
  </w:num>
  <w:num w:numId="71" w16cid:durableId="1144084437">
    <w:abstractNumId w:val="42"/>
  </w:num>
  <w:num w:numId="72" w16cid:durableId="152456516">
    <w:abstractNumId w:val="73"/>
  </w:num>
  <w:num w:numId="73" w16cid:durableId="755594749">
    <w:abstractNumId w:val="67"/>
  </w:num>
  <w:num w:numId="74" w16cid:durableId="332756051">
    <w:abstractNumId w:val="44"/>
  </w:num>
  <w:num w:numId="75" w16cid:durableId="1344355620">
    <w:abstractNumId w:val="62"/>
  </w:num>
  <w:num w:numId="76" w16cid:durableId="92672646">
    <w:abstractNumId w:val="64"/>
  </w:num>
  <w:num w:numId="77" w16cid:durableId="1711221784">
    <w:abstractNumId w:val="26"/>
  </w:num>
  <w:num w:numId="78" w16cid:durableId="2042703642">
    <w:abstractNumId w:val="45"/>
  </w:num>
  <w:num w:numId="79" w16cid:durableId="1077901894">
    <w:abstractNumId w:val="55"/>
  </w:num>
  <w:num w:numId="80" w16cid:durableId="1865898493">
    <w:abstractNumId w:val="91"/>
  </w:num>
  <w:num w:numId="81" w16cid:durableId="1901595572">
    <w:abstractNumId w:val="37"/>
  </w:num>
  <w:num w:numId="82" w16cid:durableId="804548094">
    <w:abstractNumId w:val="79"/>
  </w:num>
  <w:num w:numId="83" w16cid:durableId="1254969845">
    <w:abstractNumId w:val="2"/>
  </w:num>
  <w:num w:numId="84" w16cid:durableId="1277712576">
    <w:abstractNumId w:val="68"/>
  </w:num>
  <w:num w:numId="85" w16cid:durableId="262418637">
    <w:abstractNumId w:val="9"/>
  </w:num>
  <w:num w:numId="86" w16cid:durableId="944846785">
    <w:abstractNumId w:val="78"/>
  </w:num>
  <w:num w:numId="87" w16cid:durableId="2102792944">
    <w:abstractNumId w:val="36"/>
  </w:num>
  <w:num w:numId="88" w16cid:durableId="2975390">
    <w:abstractNumId w:val="30"/>
  </w:num>
  <w:num w:numId="89" w16cid:durableId="1421559851">
    <w:abstractNumId w:val="3"/>
  </w:num>
  <w:num w:numId="90" w16cid:durableId="1675647263">
    <w:abstractNumId w:val="72"/>
  </w:num>
  <w:num w:numId="91" w16cid:durableId="923875142">
    <w:abstractNumId w:val="40"/>
  </w:num>
  <w:num w:numId="92" w16cid:durableId="174808684">
    <w:abstractNumId w:val="39"/>
  </w:num>
  <w:num w:numId="93" w16cid:durableId="1973900751">
    <w:abstractNumId w:val="29"/>
  </w:num>
  <w:num w:numId="94" w16cid:durableId="1094979646">
    <w:abstractNumId w:val="17"/>
  </w:num>
  <w:num w:numId="95" w16cid:durableId="1678733087">
    <w:abstractNumId w:val="89"/>
  </w:num>
  <w:num w:numId="96" w16cid:durableId="722876293">
    <w:abstractNumId w:val="10"/>
  </w:num>
  <w:num w:numId="97" w16cid:durableId="191118311">
    <w:abstractNumId w:val="5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E0EE1"/>
    <w:rsid w:val="000E4527"/>
    <w:rsid w:val="000E604A"/>
    <w:rsid w:val="000E7BB5"/>
    <w:rsid w:val="000F0034"/>
    <w:rsid w:val="000F0216"/>
    <w:rsid w:val="000F71A2"/>
    <w:rsid w:val="00107714"/>
    <w:rsid w:val="00114531"/>
    <w:rsid w:val="00115196"/>
    <w:rsid w:val="001166C3"/>
    <w:rsid w:val="001217B1"/>
    <w:rsid w:val="001229BB"/>
    <w:rsid w:val="00123AA2"/>
    <w:rsid w:val="001253F1"/>
    <w:rsid w:val="00134C0A"/>
    <w:rsid w:val="00135157"/>
    <w:rsid w:val="00136067"/>
    <w:rsid w:val="00142A96"/>
    <w:rsid w:val="0014662C"/>
    <w:rsid w:val="00154967"/>
    <w:rsid w:val="00164368"/>
    <w:rsid w:val="00175381"/>
    <w:rsid w:val="00175C25"/>
    <w:rsid w:val="001806F2"/>
    <w:rsid w:val="0018246A"/>
    <w:rsid w:val="00184871"/>
    <w:rsid w:val="00186B00"/>
    <w:rsid w:val="00187962"/>
    <w:rsid w:val="001879A5"/>
    <w:rsid w:val="00196432"/>
    <w:rsid w:val="001A7470"/>
    <w:rsid w:val="001B4104"/>
    <w:rsid w:val="001B53C2"/>
    <w:rsid w:val="001B5964"/>
    <w:rsid w:val="001B7BDA"/>
    <w:rsid w:val="001B7E0F"/>
    <w:rsid w:val="001C027C"/>
    <w:rsid w:val="001D04BD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061FA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6F9"/>
    <w:rsid w:val="00286EF4"/>
    <w:rsid w:val="00287423"/>
    <w:rsid w:val="00291959"/>
    <w:rsid w:val="00293114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24EB6"/>
    <w:rsid w:val="003313AD"/>
    <w:rsid w:val="0033322D"/>
    <w:rsid w:val="00337925"/>
    <w:rsid w:val="00351A4C"/>
    <w:rsid w:val="003573A5"/>
    <w:rsid w:val="003601B8"/>
    <w:rsid w:val="003761B9"/>
    <w:rsid w:val="0037637C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B1A82"/>
    <w:rsid w:val="003C057F"/>
    <w:rsid w:val="003C242F"/>
    <w:rsid w:val="003D213F"/>
    <w:rsid w:val="003D432B"/>
    <w:rsid w:val="003D728C"/>
    <w:rsid w:val="003E268A"/>
    <w:rsid w:val="003E5223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6276"/>
    <w:rsid w:val="004268EC"/>
    <w:rsid w:val="004356A0"/>
    <w:rsid w:val="00440C03"/>
    <w:rsid w:val="00442649"/>
    <w:rsid w:val="00443966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34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2CF1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5016"/>
    <w:rsid w:val="00525A98"/>
    <w:rsid w:val="0052732E"/>
    <w:rsid w:val="00527EE6"/>
    <w:rsid w:val="0054603F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F03F3"/>
    <w:rsid w:val="005F0AA3"/>
    <w:rsid w:val="005F241A"/>
    <w:rsid w:val="005F258E"/>
    <w:rsid w:val="005F3A05"/>
    <w:rsid w:val="005F3C47"/>
    <w:rsid w:val="00600DB0"/>
    <w:rsid w:val="006112EA"/>
    <w:rsid w:val="0061273B"/>
    <w:rsid w:val="00620DA3"/>
    <w:rsid w:val="006215A6"/>
    <w:rsid w:val="00625E0E"/>
    <w:rsid w:val="00632CDF"/>
    <w:rsid w:val="00642FB8"/>
    <w:rsid w:val="00646560"/>
    <w:rsid w:val="006542C2"/>
    <w:rsid w:val="00656BEB"/>
    <w:rsid w:val="0066502D"/>
    <w:rsid w:val="00680BC9"/>
    <w:rsid w:val="00682314"/>
    <w:rsid w:val="00684DCB"/>
    <w:rsid w:val="00685982"/>
    <w:rsid w:val="006945DD"/>
    <w:rsid w:val="00697F40"/>
    <w:rsid w:val="006A46EE"/>
    <w:rsid w:val="006A71BF"/>
    <w:rsid w:val="006B154A"/>
    <w:rsid w:val="006B30DF"/>
    <w:rsid w:val="006B49B8"/>
    <w:rsid w:val="006B5E4B"/>
    <w:rsid w:val="006B5F74"/>
    <w:rsid w:val="006B61BB"/>
    <w:rsid w:val="006D0F79"/>
    <w:rsid w:val="006E1EDD"/>
    <w:rsid w:val="006F23B1"/>
    <w:rsid w:val="006F2425"/>
    <w:rsid w:val="00700744"/>
    <w:rsid w:val="00701CD5"/>
    <w:rsid w:val="007032D8"/>
    <w:rsid w:val="0070411B"/>
    <w:rsid w:val="0071182D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7318E"/>
    <w:rsid w:val="007923E7"/>
    <w:rsid w:val="007A4B09"/>
    <w:rsid w:val="007B309B"/>
    <w:rsid w:val="007B750F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06051"/>
    <w:rsid w:val="008129EF"/>
    <w:rsid w:val="008141E3"/>
    <w:rsid w:val="00817CD4"/>
    <w:rsid w:val="008309F8"/>
    <w:rsid w:val="00842879"/>
    <w:rsid w:val="0084332E"/>
    <w:rsid w:val="00853C14"/>
    <w:rsid w:val="0086021E"/>
    <w:rsid w:val="0086395B"/>
    <w:rsid w:val="00864522"/>
    <w:rsid w:val="00866267"/>
    <w:rsid w:val="00881753"/>
    <w:rsid w:val="00882F00"/>
    <w:rsid w:val="00885B64"/>
    <w:rsid w:val="00897464"/>
    <w:rsid w:val="008A3D84"/>
    <w:rsid w:val="008A57B3"/>
    <w:rsid w:val="008A73DA"/>
    <w:rsid w:val="008B2C76"/>
    <w:rsid w:val="008B3B57"/>
    <w:rsid w:val="008C49F3"/>
    <w:rsid w:val="008C658E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0DEF"/>
    <w:rsid w:val="00A11EB7"/>
    <w:rsid w:val="00A12F7B"/>
    <w:rsid w:val="00A12FF4"/>
    <w:rsid w:val="00A21CA0"/>
    <w:rsid w:val="00A261F1"/>
    <w:rsid w:val="00A308AB"/>
    <w:rsid w:val="00A30943"/>
    <w:rsid w:val="00A33805"/>
    <w:rsid w:val="00A34772"/>
    <w:rsid w:val="00A37FCF"/>
    <w:rsid w:val="00A46AF1"/>
    <w:rsid w:val="00A46FD1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D125E"/>
    <w:rsid w:val="00AD5290"/>
    <w:rsid w:val="00AE38A1"/>
    <w:rsid w:val="00AF3AD7"/>
    <w:rsid w:val="00AF47BC"/>
    <w:rsid w:val="00AF6E7D"/>
    <w:rsid w:val="00B00BFD"/>
    <w:rsid w:val="00B02382"/>
    <w:rsid w:val="00B131AE"/>
    <w:rsid w:val="00B17A6F"/>
    <w:rsid w:val="00B17AF5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8289F"/>
    <w:rsid w:val="00B82E81"/>
    <w:rsid w:val="00B85E55"/>
    <w:rsid w:val="00B87523"/>
    <w:rsid w:val="00BB67B2"/>
    <w:rsid w:val="00BD06A7"/>
    <w:rsid w:val="00BD0821"/>
    <w:rsid w:val="00BD393C"/>
    <w:rsid w:val="00BD4890"/>
    <w:rsid w:val="00BD4B1C"/>
    <w:rsid w:val="00BF255E"/>
    <w:rsid w:val="00BF33A7"/>
    <w:rsid w:val="00BF61B1"/>
    <w:rsid w:val="00C016C1"/>
    <w:rsid w:val="00C029CF"/>
    <w:rsid w:val="00C1477A"/>
    <w:rsid w:val="00C15856"/>
    <w:rsid w:val="00C2511B"/>
    <w:rsid w:val="00C2618D"/>
    <w:rsid w:val="00C26E75"/>
    <w:rsid w:val="00C34DC7"/>
    <w:rsid w:val="00C418E4"/>
    <w:rsid w:val="00C47B08"/>
    <w:rsid w:val="00C5272E"/>
    <w:rsid w:val="00C607A5"/>
    <w:rsid w:val="00C619F1"/>
    <w:rsid w:val="00C62CC1"/>
    <w:rsid w:val="00C6308A"/>
    <w:rsid w:val="00C82D5E"/>
    <w:rsid w:val="00C8529B"/>
    <w:rsid w:val="00C9346B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B7270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D0253C"/>
    <w:rsid w:val="00D04A81"/>
    <w:rsid w:val="00D20ACE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4E7B"/>
    <w:rsid w:val="00D671E2"/>
    <w:rsid w:val="00D67B3E"/>
    <w:rsid w:val="00D81C16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14F9"/>
    <w:rsid w:val="00E06065"/>
    <w:rsid w:val="00E07249"/>
    <w:rsid w:val="00E07E17"/>
    <w:rsid w:val="00E12776"/>
    <w:rsid w:val="00E21B2F"/>
    <w:rsid w:val="00E36320"/>
    <w:rsid w:val="00E452FC"/>
    <w:rsid w:val="00E507C7"/>
    <w:rsid w:val="00E5770F"/>
    <w:rsid w:val="00E6059A"/>
    <w:rsid w:val="00E60B48"/>
    <w:rsid w:val="00E65F8B"/>
    <w:rsid w:val="00E703D1"/>
    <w:rsid w:val="00E72B0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C3AD7"/>
    <w:rsid w:val="00ED046C"/>
    <w:rsid w:val="00EE1E82"/>
    <w:rsid w:val="00EE331D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20D2"/>
    <w:rsid w:val="00F60B81"/>
    <w:rsid w:val="00F621F0"/>
    <w:rsid w:val="00F755C7"/>
    <w:rsid w:val="00F82767"/>
    <w:rsid w:val="00F83FA2"/>
    <w:rsid w:val="00F90D3F"/>
    <w:rsid w:val="00F96A73"/>
    <w:rsid w:val="00FA0187"/>
    <w:rsid w:val="00FA49D8"/>
    <w:rsid w:val="00FA4FB3"/>
    <w:rsid w:val="00FA5180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642F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7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53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55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10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44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68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43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84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569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6235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8660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98732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5325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43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70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972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028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7455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89638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3571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19288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0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8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7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42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33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17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00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5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01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48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330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1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79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92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537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6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883557">
                  <w:marLeft w:val="-150"/>
                  <w:marRight w:val="-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3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1329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4186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09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2217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4210981">
                                          <w:marLeft w:val="27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3810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96480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42184727">
                                          <w:marLeft w:val="27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94283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287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459805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51004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450402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07902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8068181">
                                          <w:marLeft w:val="27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05406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35252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32602031">
                                          <w:marLeft w:val="27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82413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20348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79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06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26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1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1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10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82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8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24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138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31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23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94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79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1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3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36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25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067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57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18598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17654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90232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19384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6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94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8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97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5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94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7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32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0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15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8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87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84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9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51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2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2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2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03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456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03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248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89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76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27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30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12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007783">
                  <w:marLeft w:val="-150"/>
                  <w:marRight w:val="-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5671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042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13916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81764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70574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1311302">
                                          <w:marLeft w:val="27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41361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4541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20731971">
                                          <w:marLeft w:val="27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91738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17703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059565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99077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463421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5123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5829966">
                                          <w:marLeft w:val="27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26906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145861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89622890">
                                          <w:marLeft w:val="27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6526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94139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18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66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6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9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62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6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343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499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5576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3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1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89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1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08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13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3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4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02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996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83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39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35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836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7045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31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20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43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96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55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976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55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1983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58521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79284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42599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0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6" Type="http://schemas.openxmlformats.org/officeDocument/2006/relationships/image" Target="media/image50.jpeg"/><Relationship Id="rId5" Type="http://schemas.openxmlformats.org/officeDocument/2006/relationships/image" Target="media/image6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4</TotalTime>
  <Pages>4</Pages>
  <Words>601</Words>
  <Characters>342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4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11</cp:revision>
  <cp:lastPrinted>2025-07-09T11:27:00Z</cp:lastPrinted>
  <dcterms:created xsi:type="dcterms:W3CDTF">2025-07-08T08:02:00Z</dcterms:created>
  <dcterms:modified xsi:type="dcterms:W3CDTF">2025-08-12T17:02:00Z</dcterms:modified>
</cp:coreProperties>
</file>